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2"/>
      </w:pPr>
      <w:r>
        <w:t>2</w:t>
      </w:r>
      <w:r>
        <w:tab/>
      </w:r>
      <w:r w:rsidR="003B613A">
        <w:t>Discussion</w:t>
      </w:r>
    </w:p>
    <w:p w14:paraId="5B80FECA" w14:textId="793ACDBA" w:rsidR="00727456" w:rsidRDefault="001E2683" w:rsidP="001E2683">
      <w:pPr>
        <w:pStyle w:val="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ab"/>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r>
              <w:t>Futurewei</w:t>
            </w:r>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Huawei, HiSilicon</w:t>
            </w:r>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Specify methods, measurements, signaling,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r>
              <w:t>InterDigital</w:t>
            </w:r>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Tx and gNB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맑은 고딕"/>
                <w:lang w:eastAsia="ko-KR"/>
              </w:rPr>
            </w:pPr>
            <w:r>
              <w:rPr>
                <w:rFonts w:eastAsia="맑은 고딕" w:hint="eastAsia"/>
                <w:lang w:eastAsia="ko-KR"/>
              </w:rPr>
              <w:t>LG</w:t>
            </w:r>
          </w:p>
        </w:tc>
        <w:tc>
          <w:tcPr>
            <w:tcW w:w="992" w:type="dxa"/>
          </w:tcPr>
          <w:p w14:paraId="58B8D705" w14:textId="33478FAF" w:rsidR="00C70F11" w:rsidRPr="00956632" w:rsidRDefault="00956632" w:rsidP="007E559A">
            <w:pPr>
              <w:pStyle w:val="TAL"/>
              <w:rPr>
                <w:rFonts w:eastAsia="맑은 고딕"/>
                <w:lang w:eastAsia="ko-KR"/>
              </w:rPr>
            </w:pPr>
            <w:r>
              <w:rPr>
                <w:rFonts w:eastAsia="맑은 고딕"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맑은 고딕"/>
                <w:lang w:eastAsia="ko-KR"/>
              </w:rPr>
            </w:pPr>
            <w:r>
              <w:rPr>
                <w:rFonts w:eastAsia="맑은 고딕"/>
                <w:lang w:eastAsia="ko-KR"/>
              </w:rPr>
              <w:t>Sony</w:t>
            </w:r>
          </w:p>
        </w:tc>
        <w:tc>
          <w:tcPr>
            <w:tcW w:w="992" w:type="dxa"/>
          </w:tcPr>
          <w:p w14:paraId="3AE6D0EC" w14:textId="5059D940" w:rsidR="000E2876" w:rsidRDefault="000E2876" w:rsidP="007E559A">
            <w:pPr>
              <w:pStyle w:val="TAL"/>
              <w:rPr>
                <w:rFonts w:eastAsia="맑은 고딕"/>
                <w:lang w:eastAsia="ko-KR"/>
              </w:rPr>
            </w:pPr>
            <w:r>
              <w:rPr>
                <w:rFonts w:eastAsia="맑은 고딕"/>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맑은 고딕"/>
                <w:lang w:eastAsia="ko-KR"/>
              </w:rPr>
            </w:pPr>
          </w:p>
        </w:tc>
        <w:tc>
          <w:tcPr>
            <w:tcW w:w="992" w:type="dxa"/>
          </w:tcPr>
          <w:p w14:paraId="674DEC65" w14:textId="77777777" w:rsidR="00F94EA8" w:rsidRDefault="00F94EA8" w:rsidP="007E559A">
            <w:pPr>
              <w:pStyle w:val="TAL"/>
              <w:rPr>
                <w:rFonts w:eastAsia="맑은 고딕"/>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Specify the methods, measurements, signalling, and procedures of mitigating UE Rx/Tx and/or gNB Rx/Tx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r>
              <w:t>InterDigital</w:t>
            </w:r>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69455A9A" w:rsidR="00F94EA8" w:rsidRDefault="00656C4A" w:rsidP="00094181">
            <w:pPr>
              <w:pStyle w:val="TAL"/>
              <w:rPr>
                <w:lang w:eastAsia="zh-CN"/>
              </w:rPr>
            </w:pPr>
            <w:r>
              <w:rPr>
                <w:rFonts w:hint="eastAsia"/>
                <w:lang w:eastAsia="zh-CN"/>
              </w:rPr>
              <w:t>ZTE</w:t>
            </w:r>
          </w:p>
        </w:tc>
        <w:tc>
          <w:tcPr>
            <w:tcW w:w="7226" w:type="dxa"/>
          </w:tcPr>
          <w:p w14:paraId="120D45BE" w14:textId="12517C74" w:rsidR="00F94EA8" w:rsidRDefault="00656C4A" w:rsidP="00094181">
            <w:pPr>
              <w:pStyle w:val="TAL"/>
              <w:rPr>
                <w:lang w:eastAsia="zh-CN"/>
              </w:rPr>
            </w:pPr>
            <w:r>
              <w:rPr>
                <w:rFonts w:hint="eastAsia"/>
                <w:lang w:eastAsia="zh-CN"/>
              </w:rPr>
              <w:t>S</w:t>
            </w:r>
            <w:r>
              <w:rPr>
                <w:lang w:eastAsia="zh-CN"/>
              </w:rPr>
              <w:t>upport</w:t>
            </w:r>
          </w:p>
        </w:tc>
      </w:tr>
      <w:tr w:rsidR="00F94EA8" w14:paraId="2B2D7B40" w14:textId="77777777" w:rsidTr="00094181">
        <w:tc>
          <w:tcPr>
            <w:tcW w:w="1413" w:type="dxa"/>
          </w:tcPr>
          <w:p w14:paraId="08C28BA2" w14:textId="0C90883C" w:rsidR="00F94EA8" w:rsidRDefault="00064FC2" w:rsidP="00094181">
            <w:pPr>
              <w:pStyle w:val="TAL"/>
            </w:pPr>
            <w:r>
              <w:t>OPPO</w:t>
            </w:r>
          </w:p>
        </w:tc>
        <w:tc>
          <w:tcPr>
            <w:tcW w:w="7226" w:type="dxa"/>
          </w:tcPr>
          <w:p w14:paraId="2A737A74" w14:textId="6B185C5F" w:rsidR="00F94EA8" w:rsidRDefault="00064FC2" w:rsidP="00094181">
            <w:pPr>
              <w:pStyle w:val="TAL"/>
            </w:pPr>
            <w:r>
              <w:t>Support</w:t>
            </w:r>
          </w:p>
        </w:tc>
      </w:tr>
      <w:tr w:rsidR="00F94EA8" w14:paraId="52897AC5" w14:textId="77777777" w:rsidTr="00094181">
        <w:tc>
          <w:tcPr>
            <w:tcW w:w="1413" w:type="dxa"/>
          </w:tcPr>
          <w:p w14:paraId="5657C6CF" w14:textId="35DE616C" w:rsidR="00F94EA8" w:rsidRDefault="00563175" w:rsidP="00094181">
            <w:pPr>
              <w:pStyle w:val="TAL"/>
            </w:pPr>
            <w:r>
              <w:t>Apple</w:t>
            </w:r>
          </w:p>
        </w:tc>
        <w:tc>
          <w:tcPr>
            <w:tcW w:w="7226" w:type="dxa"/>
          </w:tcPr>
          <w:p w14:paraId="0072E360" w14:textId="4C74C347" w:rsidR="00F94EA8" w:rsidRDefault="00563175" w:rsidP="00094181">
            <w:pPr>
              <w:pStyle w:val="TAL"/>
            </w:pPr>
            <w:r>
              <w:t>Support</w:t>
            </w:r>
          </w:p>
        </w:tc>
      </w:tr>
      <w:tr w:rsidR="00FC714D" w14:paraId="7243686F" w14:textId="77777777" w:rsidTr="00094181">
        <w:tc>
          <w:tcPr>
            <w:tcW w:w="1413" w:type="dxa"/>
          </w:tcPr>
          <w:p w14:paraId="7F37A770" w14:textId="5C5409E4" w:rsidR="00FC714D" w:rsidRDefault="00FC714D" w:rsidP="00FC714D">
            <w:pPr>
              <w:pStyle w:val="TAL"/>
            </w:pPr>
            <w:r>
              <w:t>Qualcomm</w:t>
            </w:r>
          </w:p>
        </w:tc>
        <w:tc>
          <w:tcPr>
            <w:tcW w:w="7226" w:type="dxa"/>
          </w:tcPr>
          <w:p w14:paraId="151F711F" w14:textId="1F0C45C6" w:rsidR="00FC714D" w:rsidRDefault="00FC714D" w:rsidP="00FC714D">
            <w:pPr>
              <w:pStyle w:val="TAL"/>
            </w:pPr>
            <w:r>
              <w:t>As commented already in the initial round, the WID objective should be aligned with the TR conclusion (as it is the case for the other proposed objectives). The definition of "</w:t>
            </w:r>
            <w:r>
              <w:rPr>
                <w:rFonts w:eastAsia="MS Mincho"/>
              </w:rPr>
              <w:t xml:space="preserve">NR RAT dependent positioning" is less clear and it should be clarified that this objective includes UE-based and UE-assisted mode of the </w:t>
            </w:r>
            <w:r w:rsidRPr="00C918F2">
              <w:rPr>
                <w:rFonts w:eastAsia="MS Mincho"/>
              </w:rPr>
              <w:t>positioning methods</w:t>
            </w:r>
            <w:r>
              <w:rPr>
                <w:rFonts w:eastAsia="MS Mincho"/>
              </w:rPr>
              <w:t xml:space="preserve"> (as concluded by RAN1).</w:t>
            </w:r>
          </w:p>
        </w:tc>
      </w:tr>
      <w:tr w:rsidR="00051929" w14:paraId="6681E755" w14:textId="77777777" w:rsidTr="00094181">
        <w:tc>
          <w:tcPr>
            <w:tcW w:w="1413" w:type="dxa"/>
          </w:tcPr>
          <w:p w14:paraId="1F0A50AE" w14:textId="60BBF629" w:rsidR="00051929" w:rsidRDefault="00051929" w:rsidP="00051929">
            <w:pPr>
              <w:pStyle w:val="TAL"/>
            </w:pPr>
            <w:r>
              <w:rPr>
                <w:rFonts w:eastAsia="맑은 고딕" w:hint="eastAsia"/>
                <w:lang w:eastAsia="ko-KR"/>
              </w:rPr>
              <w:t>LG</w:t>
            </w:r>
          </w:p>
        </w:tc>
        <w:tc>
          <w:tcPr>
            <w:tcW w:w="7226" w:type="dxa"/>
          </w:tcPr>
          <w:p w14:paraId="69C5DB7B" w14:textId="25DF7E87" w:rsidR="00051929" w:rsidRDefault="00051929" w:rsidP="00051929">
            <w:pPr>
              <w:pStyle w:val="TAL"/>
            </w:pPr>
            <w:r>
              <w:rPr>
                <w:rFonts w:eastAsia="맑은 고딕" w:hint="eastAsia"/>
                <w:lang w:eastAsia="ko-KR"/>
              </w:rPr>
              <w:t>Support</w:t>
            </w:r>
          </w:p>
        </w:tc>
      </w:tr>
      <w:tr w:rsidR="00FC714D" w14:paraId="6A6F3C00" w14:textId="77777777" w:rsidTr="00094181">
        <w:tc>
          <w:tcPr>
            <w:tcW w:w="1413" w:type="dxa"/>
          </w:tcPr>
          <w:p w14:paraId="20948611" w14:textId="77777777" w:rsidR="00FC714D" w:rsidRDefault="00FC714D" w:rsidP="00FC714D">
            <w:pPr>
              <w:pStyle w:val="TAL"/>
            </w:pPr>
          </w:p>
        </w:tc>
        <w:tc>
          <w:tcPr>
            <w:tcW w:w="7226" w:type="dxa"/>
          </w:tcPr>
          <w:p w14:paraId="7CE7FA03" w14:textId="77777777" w:rsidR="00FC714D" w:rsidRDefault="00FC714D" w:rsidP="00FC714D">
            <w:pPr>
              <w:pStyle w:val="TAL"/>
            </w:pPr>
          </w:p>
        </w:tc>
      </w:tr>
    </w:tbl>
    <w:p w14:paraId="6159F111" w14:textId="77777777" w:rsidR="00F94EA8" w:rsidRPr="00C83AE3" w:rsidRDefault="00F94EA8" w:rsidP="00C83AE3">
      <w:pPr>
        <w:ind w:left="568"/>
      </w:pPr>
    </w:p>
    <w:p w14:paraId="7A711E8D" w14:textId="4250E594" w:rsidR="00385EAD" w:rsidRDefault="00385EAD" w:rsidP="00385EAD">
      <w:pPr>
        <w:pStyle w:val="3"/>
      </w:pPr>
      <w:r>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lastRenderedPageBreak/>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r>
              <w:t>Futurewei</w:t>
            </w:r>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Huawei, HiSilicon</w:t>
            </w:r>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r>
              <w:t>InterDigital</w:t>
            </w:r>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맑은 고딕"/>
                <w:lang w:eastAsia="ko-KR"/>
              </w:rPr>
            </w:pPr>
            <w:r>
              <w:rPr>
                <w:rFonts w:eastAsia="맑은 고딕" w:hint="eastAsia"/>
                <w:lang w:eastAsia="ko-KR"/>
              </w:rPr>
              <w:t>LG</w:t>
            </w:r>
          </w:p>
        </w:tc>
        <w:tc>
          <w:tcPr>
            <w:tcW w:w="992" w:type="dxa"/>
          </w:tcPr>
          <w:p w14:paraId="0C8FC8C5" w14:textId="0B8CFD15" w:rsidR="00EC7316" w:rsidRPr="00956632" w:rsidRDefault="00956632" w:rsidP="007E559A">
            <w:pPr>
              <w:pStyle w:val="TAL"/>
              <w:rPr>
                <w:rFonts w:eastAsia="맑은 고딕"/>
                <w:lang w:eastAsia="ko-KR"/>
              </w:rPr>
            </w:pPr>
            <w:r>
              <w:rPr>
                <w:rFonts w:eastAsia="맑은 고딕" w:hint="eastAsia"/>
                <w:lang w:eastAsia="ko-KR"/>
              </w:rPr>
              <w:t>Yes</w:t>
            </w:r>
          </w:p>
        </w:tc>
        <w:tc>
          <w:tcPr>
            <w:tcW w:w="7226" w:type="dxa"/>
          </w:tcPr>
          <w:p w14:paraId="0315EC49" w14:textId="465339EC" w:rsidR="00EC7316" w:rsidRPr="00956632" w:rsidRDefault="00956632" w:rsidP="00956632">
            <w:pPr>
              <w:pStyle w:val="TAL"/>
              <w:rPr>
                <w:rFonts w:eastAsia="맑은 고딕"/>
                <w:lang w:eastAsia="ko-KR"/>
              </w:rPr>
            </w:pPr>
            <w:r>
              <w:rPr>
                <w:rFonts w:eastAsia="맑은 고딕" w:hint="eastAsia"/>
                <w:lang w:eastAsia="ko-KR"/>
              </w:rPr>
              <w:t>We are fine with CATT</w:t>
            </w:r>
            <w:r>
              <w:rPr>
                <w:rFonts w:eastAsia="맑은 고딕"/>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맑은 고딕"/>
                <w:lang w:eastAsia="ko-KR"/>
              </w:rPr>
            </w:pPr>
            <w:r>
              <w:t>Sony</w:t>
            </w:r>
          </w:p>
        </w:tc>
        <w:tc>
          <w:tcPr>
            <w:tcW w:w="992" w:type="dxa"/>
          </w:tcPr>
          <w:p w14:paraId="2E510C67" w14:textId="3BF97DBD" w:rsidR="005066E9" w:rsidRDefault="005066E9" w:rsidP="005066E9">
            <w:pPr>
              <w:pStyle w:val="TAL"/>
              <w:rPr>
                <w:rFonts w:eastAsia="맑은 고딕"/>
                <w:lang w:eastAsia="ko-KR"/>
              </w:rPr>
            </w:pPr>
            <w:r>
              <w:t>Yes</w:t>
            </w:r>
          </w:p>
        </w:tc>
        <w:tc>
          <w:tcPr>
            <w:tcW w:w="7226" w:type="dxa"/>
          </w:tcPr>
          <w:p w14:paraId="76558A5B" w14:textId="6D599067" w:rsidR="005066E9" w:rsidRDefault="005066E9" w:rsidP="005066E9">
            <w:pPr>
              <w:pStyle w:val="TAL"/>
              <w:rPr>
                <w:rFonts w:eastAsia="맑은 고딕"/>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맑은 고딕"/>
                <w:lang w:eastAsia="ko-KR"/>
              </w:rPr>
            </w:pPr>
          </w:p>
        </w:tc>
        <w:tc>
          <w:tcPr>
            <w:tcW w:w="992" w:type="dxa"/>
          </w:tcPr>
          <w:p w14:paraId="3AA73473" w14:textId="77777777" w:rsidR="00F94EA8" w:rsidRDefault="00F94EA8" w:rsidP="00094181">
            <w:pPr>
              <w:pStyle w:val="TAL"/>
              <w:rPr>
                <w:rFonts w:eastAsia="맑은 고딕"/>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4"/>
      </w:pPr>
      <w:r>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r>
              <w:t>InterDigital</w:t>
            </w:r>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1353ED9C" w:rsidR="00F94EA8" w:rsidRDefault="00934769" w:rsidP="00094181">
            <w:pPr>
              <w:pStyle w:val="TAL"/>
              <w:rPr>
                <w:lang w:eastAsia="zh-CN"/>
              </w:rPr>
            </w:pPr>
            <w:r>
              <w:rPr>
                <w:rFonts w:hint="eastAsia"/>
                <w:lang w:eastAsia="zh-CN"/>
              </w:rPr>
              <w:t>Z</w:t>
            </w:r>
            <w:r>
              <w:rPr>
                <w:lang w:eastAsia="zh-CN"/>
              </w:rPr>
              <w:t>TE</w:t>
            </w:r>
          </w:p>
        </w:tc>
        <w:tc>
          <w:tcPr>
            <w:tcW w:w="7226" w:type="dxa"/>
          </w:tcPr>
          <w:p w14:paraId="32E97357" w14:textId="66519E37" w:rsidR="00F94EA8" w:rsidRDefault="00934769" w:rsidP="00094181">
            <w:pPr>
              <w:pStyle w:val="TAL"/>
              <w:rPr>
                <w:lang w:eastAsia="zh-CN"/>
              </w:rPr>
            </w:pPr>
            <w:r>
              <w:rPr>
                <w:rFonts w:hint="eastAsia"/>
                <w:lang w:eastAsia="zh-CN"/>
              </w:rPr>
              <w:t>S</w:t>
            </w:r>
            <w:r>
              <w:rPr>
                <w:lang w:eastAsia="zh-CN"/>
              </w:rPr>
              <w:t>upport</w:t>
            </w:r>
          </w:p>
        </w:tc>
      </w:tr>
      <w:tr w:rsidR="00F94EA8" w14:paraId="4F570066" w14:textId="77777777" w:rsidTr="00094181">
        <w:tc>
          <w:tcPr>
            <w:tcW w:w="1413" w:type="dxa"/>
          </w:tcPr>
          <w:p w14:paraId="6C527E9C" w14:textId="17629887" w:rsidR="00F94EA8" w:rsidRDefault="00784615" w:rsidP="00094181">
            <w:pPr>
              <w:pStyle w:val="TAL"/>
            </w:pPr>
            <w:r>
              <w:t>OPPO</w:t>
            </w:r>
          </w:p>
        </w:tc>
        <w:tc>
          <w:tcPr>
            <w:tcW w:w="7226" w:type="dxa"/>
          </w:tcPr>
          <w:p w14:paraId="33D00B87" w14:textId="6D43283E" w:rsidR="00F94EA8" w:rsidRDefault="00784615" w:rsidP="00094181">
            <w:pPr>
              <w:pStyle w:val="TAL"/>
            </w:pPr>
            <w:r>
              <w:t>Support</w:t>
            </w:r>
          </w:p>
        </w:tc>
      </w:tr>
      <w:tr w:rsidR="00F94EA8" w14:paraId="0C2DBA4C" w14:textId="77777777" w:rsidTr="00094181">
        <w:tc>
          <w:tcPr>
            <w:tcW w:w="1413" w:type="dxa"/>
          </w:tcPr>
          <w:p w14:paraId="57B73866" w14:textId="726A88FC" w:rsidR="00F94EA8" w:rsidRDefault="00563175" w:rsidP="00094181">
            <w:pPr>
              <w:pStyle w:val="TAL"/>
            </w:pPr>
            <w:r>
              <w:t>Apple</w:t>
            </w:r>
          </w:p>
        </w:tc>
        <w:tc>
          <w:tcPr>
            <w:tcW w:w="7226" w:type="dxa"/>
          </w:tcPr>
          <w:p w14:paraId="2AFB77C0" w14:textId="1F95BA68" w:rsidR="00F94EA8" w:rsidRDefault="00563175" w:rsidP="00094181">
            <w:pPr>
              <w:pStyle w:val="TAL"/>
            </w:pPr>
            <w:r>
              <w:t>Support</w:t>
            </w:r>
          </w:p>
        </w:tc>
      </w:tr>
      <w:tr w:rsidR="00051929" w14:paraId="16D27129" w14:textId="77777777" w:rsidTr="00051929">
        <w:trPr>
          <w:trHeight w:val="48"/>
        </w:trPr>
        <w:tc>
          <w:tcPr>
            <w:tcW w:w="1413" w:type="dxa"/>
          </w:tcPr>
          <w:p w14:paraId="5150BC44" w14:textId="25E16092" w:rsidR="00051929" w:rsidRDefault="00051929" w:rsidP="00051929">
            <w:pPr>
              <w:pStyle w:val="TAL"/>
            </w:pPr>
            <w:r>
              <w:rPr>
                <w:rFonts w:eastAsia="맑은 고딕" w:hint="eastAsia"/>
                <w:lang w:eastAsia="ko-KR"/>
              </w:rPr>
              <w:t>LG</w:t>
            </w:r>
          </w:p>
        </w:tc>
        <w:tc>
          <w:tcPr>
            <w:tcW w:w="7226" w:type="dxa"/>
          </w:tcPr>
          <w:p w14:paraId="2153618F" w14:textId="5242933C" w:rsidR="00051929" w:rsidRDefault="00051929" w:rsidP="00051929">
            <w:pPr>
              <w:pStyle w:val="TAL"/>
            </w:pPr>
            <w:r>
              <w:rPr>
                <w:rFonts w:eastAsia="맑은 고딕" w:hint="eastAsia"/>
                <w:lang w:eastAsia="ko-KR"/>
              </w:rPr>
              <w:t>Support</w:t>
            </w:r>
            <w:r>
              <w:rPr>
                <w:rFonts w:eastAsia="맑은 고딕"/>
                <w:lang w:eastAsia="ko-KR"/>
              </w:rPr>
              <w:t>, and also fine with the note</w:t>
            </w:r>
          </w:p>
        </w:tc>
      </w:tr>
    </w:tbl>
    <w:p w14:paraId="224BECF1" w14:textId="77777777" w:rsidR="00F94EA8" w:rsidRPr="00C83AE3" w:rsidRDefault="00F94EA8" w:rsidP="00F94EA8">
      <w:pPr>
        <w:ind w:left="568"/>
      </w:pPr>
    </w:p>
    <w:p w14:paraId="350650B4" w14:textId="560096CE" w:rsidR="00544705" w:rsidRDefault="00544705" w:rsidP="00544705">
      <w:pPr>
        <w:pStyle w:val="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r>
              <w:t>Futurewei</w:t>
            </w:r>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Huawei, HiSilicon</w:t>
            </w:r>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5" w:name="OLE_LINK1"/>
            <w:r>
              <w:rPr>
                <w:rFonts w:eastAsia="SimSun" w:hint="eastAsia"/>
                <w:lang w:val="en-US" w:eastAsia="zh-CN"/>
              </w:rPr>
              <w:t xml:space="preserve"> implementation-based</w:t>
            </w:r>
            <w:bookmarkEnd w:id="5"/>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r>
              <w:t>InterDigital</w:t>
            </w:r>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Reporting related to LoS/NLoS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맑은 고딕"/>
                <w:lang w:eastAsia="ko-KR"/>
              </w:rPr>
            </w:pPr>
            <w:r>
              <w:rPr>
                <w:rFonts w:eastAsia="맑은 고딕" w:hint="eastAsia"/>
                <w:lang w:eastAsia="ko-KR"/>
              </w:rPr>
              <w:t xml:space="preserve">LG </w:t>
            </w:r>
          </w:p>
        </w:tc>
        <w:tc>
          <w:tcPr>
            <w:tcW w:w="992" w:type="dxa"/>
          </w:tcPr>
          <w:p w14:paraId="78E2D211" w14:textId="54238ABA" w:rsidR="00124FF2" w:rsidRPr="00956632" w:rsidRDefault="00956632" w:rsidP="007E559A">
            <w:pPr>
              <w:pStyle w:val="TAL"/>
              <w:rPr>
                <w:rFonts w:eastAsia="맑은 고딕"/>
                <w:lang w:eastAsia="ko-KR"/>
              </w:rPr>
            </w:pPr>
            <w:r>
              <w:rPr>
                <w:rFonts w:eastAsia="맑은 고딕" w:hint="eastAsia"/>
                <w:lang w:eastAsia="ko-KR"/>
              </w:rPr>
              <w:t>Yes</w:t>
            </w:r>
          </w:p>
        </w:tc>
        <w:tc>
          <w:tcPr>
            <w:tcW w:w="7226" w:type="dxa"/>
          </w:tcPr>
          <w:p w14:paraId="30A1C79E" w14:textId="790E92CC" w:rsidR="00124FF2" w:rsidRPr="00956632" w:rsidRDefault="00956632" w:rsidP="00956632">
            <w:pPr>
              <w:pStyle w:val="TAL"/>
              <w:rPr>
                <w:rFonts w:eastAsia="맑은 고딕"/>
                <w:lang w:eastAsia="ko-KR"/>
              </w:rPr>
            </w:pPr>
            <w:r>
              <w:rPr>
                <w:rFonts w:eastAsia="맑은 고딕" w:hint="eastAsia"/>
                <w:lang w:eastAsia="ko-KR"/>
              </w:rPr>
              <w:t xml:space="preserve">We support RAN1 </w:t>
            </w:r>
            <w:r>
              <w:rPr>
                <w:rFonts w:eastAsia="맑은 고딕"/>
                <w:lang w:eastAsia="ko-KR"/>
              </w:rPr>
              <w:t>proceed with</w:t>
            </w:r>
            <w:r>
              <w:rPr>
                <w:rFonts w:eastAsia="맑은 고딕" w:hint="eastAsia"/>
                <w:lang w:eastAsia="ko-KR"/>
              </w:rPr>
              <w:t xml:space="preserve"> more details on this o</w:t>
            </w:r>
            <w:r>
              <w:rPr>
                <w:rFonts w:eastAsia="맑은 고딕"/>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맑은 고딕"/>
                <w:lang w:eastAsia="ko-KR"/>
              </w:rPr>
            </w:pPr>
            <w:r>
              <w:t>Sony</w:t>
            </w:r>
          </w:p>
        </w:tc>
        <w:tc>
          <w:tcPr>
            <w:tcW w:w="992" w:type="dxa"/>
          </w:tcPr>
          <w:p w14:paraId="1956070E" w14:textId="5D22D68C" w:rsidR="003862FE" w:rsidRDefault="003862FE" w:rsidP="003862FE">
            <w:pPr>
              <w:pStyle w:val="TAL"/>
              <w:rPr>
                <w:rFonts w:eastAsia="맑은 고딕"/>
                <w:lang w:eastAsia="ko-KR"/>
              </w:rPr>
            </w:pPr>
            <w:r>
              <w:t>Yes</w:t>
            </w:r>
          </w:p>
        </w:tc>
        <w:tc>
          <w:tcPr>
            <w:tcW w:w="7226" w:type="dxa"/>
          </w:tcPr>
          <w:p w14:paraId="14595624" w14:textId="1C8DB1B9" w:rsidR="003862FE" w:rsidRDefault="003862FE" w:rsidP="003862FE">
            <w:pPr>
              <w:pStyle w:val="TAL"/>
              <w:rPr>
                <w:rFonts w:eastAsia="맑은 고딕"/>
                <w:lang w:eastAsia="ko-KR"/>
              </w:rPr>
            </w:pPr>
            <w:r>
              <w:t>Multipath/NLOS mitigation is very important, particularly in InF scenario.</w:t>
            </w:r>
          </w:p>
        </w:tc>
      </w:tr>
      <w:tr w:rsidR="00F94EA8" w14:paraId="58192BC3" w14:textId="77777777" w:rsidTr="00F94EA8">
        <w:tc>
          <w:tcPr>
            <w:tcW w:w="1413" w:type="dxa"/>
          </w:tcPr>
          <w:p w14:paraId="392E18AD" w14:textId="77777777" w:rsidR="00F94EA8" w:rsidRDefault="00F94EA8" w:rsidP="00094181">
            <w:pPr>
              <w:pStyle w:val="TAL"/>
              <w:rPr>
                <w:rFonts w:eastAsia="맑은 고딕"/>
                <w:lang w:eastAsia="ko-KR"/>
              </w:rPr>
            </w:pPr>
          </w:p>
        </w:tc>
        <w:tc>
          <w:tcPr>
            <w:tcW w:w="992" w:type="dxa"/>
          </w:tcPr>
          <w:p w14:paraId="38757B77" w14:textId="77777777" w:rsidR="00F94EA8" w:rsidRDefault="00F94EA8" w:rsidP="00094181">
            <w:pPr>
              <w:pStyle w:val="TAL"/>
              <w:rPr>
                <w:rFonts w:eastAsia="맑은 고딕"/>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25830074" w:rsidR="00EE44BE" w:rsidRDefault="00EE44BE" w:rsidP="00EE44BE">
      <w:pPr>
        <w:pStyle w:val="4"/>
      </w:pPr>
      <w:r>
        <w:t>2.3.1</w:t>
      </w:r>
      <w:r>
        <w:tab/>
        <w:t>Moderator'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146335CB" w:rsidR="00EE44BE" w:rsidRDefault="00EE44BE" w:rsidP="00EE44BE">
      <w:r>
        <w:t>Based on this feedback, the moderator'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Study and specify, if supported, the enhancements of information reporting from UE and gNB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r>
              <w:t>InterDigital</w:t>
            </w:r>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162421D1" w:rsidR="00550F9A" w:rsidRDefault="004905AE" w:rsidP="00094181">
            <w:pPr>
              <w:pStyle w:val="TAL"/>
              <w:rPr>
                <w:lang w:eastAsia="zh-CN"/>
              </w:rPr>
            </w:pPr>
            <w:r>
              <w:rPr>
                <w:rFonts w:hint="eastAsia"/>
                <w:lang w:eastAsia="zh-CN"/>
              </w:rPr>
              <w:t>Z</w:t>
            </w:r>
            <w:r>
              <w:rPr>
                <w:lang w:eastAsia="zh-CN"/>
              </w:rPr>
              <w:t>TE</w:t>
            </w:r>
          </w:p>
        </w:tc>
        <w:tc>
          <w:tcPr>
            <w:tcW w:w="7226" w:type="dxa"/>
          </w:tcPr>
          <w:p w14:paraId="35446645" w14:textId="77777777" w:rsidR="004905AE" w:rsidRDefault="004905AE" w:rsidP="004905AE">
            <w:pPr>
              <w:pStyle w:val="TAL"/>
              <w:rPr>
                <w:lang w:eastAsia="zh-CN"/>
              </w:rPr>
            </w:pPr>
            <w:r>
              <w:rPr>
                <w:rFonts w:hint="eastAsia"/>
                <w:lang w:eastAsia="zh-CN"/>
              </w:rPr>
              <w:t>S</w:t>
            </w:r>
            <w:r>
              <w:rPr>
                <w:lang w:eastAsia="zh-CN"/>
              </w:rPr>
              <w:t xml:space="preserve">upport. It is one of the important aspects to meet the accuracy requirement. </w:t>
            </w:r>
          </w:p>
          <w:p w14:paraId="0D2D83C6" w14:textId="685FC843" w:rsidR="00550F9A" w:rsidRDefault="004905AE" w:rsidP="004905AE">
            <w:pPr>
              <w:pStyle w:val="TAL"/>
              <w:rPr>
                <w:lang w:eastAsia="zh-CN"/>
              </w:rPr>
            </w:pPr>
            <w:r>
              <w:rPr>
                <w:lang w:eastAsia="zh-CN"/>
              </w:rPr>
              <w:t>Further, in response to vivo’s comment, according to the</w:t>
            </w:r>
            <w:r w:rsidR="00B919C1">
              <w:rPr>
                <w:lang w:eastAsia="zh-CN"/>
              </w:rPr>
              <w:t xml:space="preserve"> </w:t>
            </w:r>
            <w:r w:rsidR="00B919C1">
              <w:rPr>
                <w:rFonts w:hint="eastAsia"/>
                <w:lang w:eastAsia="zh-CN"/>
              </w:rPr>
              <w:t>clear</w:t>
            </w:r>
            <w:r>
              <w:rPr>
                <w:lang w:eastAsia="zh-CN"/>
              </w:rPr>
              <w:t xml:space="preserve"> guidance from Mr. Chair in the first GTW session, we should focus on the RAN1-centric items. If one feature’s main functionality is to be delivered by RAN2, there is no point to start the work in RAN1 first.</w:t>
            </w:r>
          </w:p>
        </w:tc>
      </w:tr>
      <w:tr w:rsidR="00550F9A" w14:paraId="3EC7B034" w14:textId="77777777" w:rsidTr="00094181">
        <w:tc>
          <w:tcPr>
            <w:tcW w:w="1413" w:type="dxa"/>
          </w:tcPr>
          <w:p w14:paraId="75132E2C" w14:textId="0A8FEFD3" w:rsidR="00550F9A" w:rsidRDefault="00925E2A" w:rsidP="00094181">
            <w:pPr>
              <w:pStyle w:val="TAL"/>
            </w:pPr>
            <w:r>
              <w:t>OPPO</w:t>
            </w:r>
          </w:p>
        </w:tc>
        <w:tc>
          <w:tcPr>
            <w:tcW w:w="7226" w:type="dxa"/>
          </w:tcPr>
          <w:p w14:paraId="1770C2EC" w14:textId="03180A7C" w:rsidR="00550F9A" w:rsidRDefault="002940AA" w:rsidP="00094181">
            <w:pPr>
              <w:pStyle w:val="TAL"/>
            </w:pPr>
            <w:r>
              <w:t xml:space="preserve">Low priority objective should not be included in WID before the high priority ones recommended by RAN1.  Thus, we prefer to defer the discussion on this objective </w:t>
            </w:r>
            <w:r w:rsidR="00B16D66">
              <w:t>to</w:t>
            </w:r>
            <w:r>
              <w:t xml:space="preserve"> RAN#91e.</w:t>
            </w:r>
          </w:p>
          <w:p w14:paraId="4B39A90A" w14:textId="77777777" w:rsidR="00656B8D" w:rsidRDefault="00656B8D" w:rsidP="00094181">
            <w:pPr>
              <w:pStyle w:val="TAL"/>
            </w:pPr>
          </w:p>
          <w:p w14:paraId="72ED4D33" w14:textId="748EDB82" w:rsidR="002940AA" w:rsidRDefault="002940AA" w:rsidP="002940AA">
            <w:pPr>
              <w:pStyle w:val="TAL"/>
              <w:rPr>
                <w:lang w:val="en-US"/>
              </w:rPr>
            </w:pPr>
            <w:r>
              <w:t xml:space="preserve">Moreover, similar to the objective of 2.2, there are also different </w:t>
            </w:r>
            <w:r w:rsidRPr="005F21D9">
              <w:rPr>
                <w:lang w:val="en-US"/>
              </w:rPr>
              <w:t xml:space="preserve">candidate </w:t>
            </w:r>
            <w:r>
              <w:rPr>
                <w:lang w:val="en-US"/>
              </w:rPr>
              <w:t xml:space="preserve">approaches were proposed </w:t>
            </w:r>
            <w:r w:rsidR="00656B8D">
              <w:rPr>
                <w:lang w:val="en-US"/>
              </w:rPr>
              <w:t xml:space="preserve">without any conclusion </w:t>
            </w:r>
            <w:r>
              <w:rPr>
                <w:lang w:val="en-US"/>
              </w:rPr>
              <w:t xml:space="preserve">due to the limited time of SI. Thus, it is also required to narrow down the scope if we want to include its objective. </w:t>
            </w:r>
          </w:p>
          <w:p w14:paraId="5FC107FE" w14:textId="77777777" w:rsidR="002940AA" w:rsidRDefault="002940AA" w:rsidP="002940AA">
            <w:pPr>
              <w:pStyle w:val="TAL"/>
              <w:rPr>
                <w:lang w:val="en-US"/>
              </w:rPr>
            </w:pPr>
          </w:p>
          <w:p w14:paraId="36E404C8" w14:textId="77F63CE7" w:rsidR="002940AA" w:rsidRDefault="00656B8D" w:rsidP="002940AA">
            <w:pPr>
              <w:pStyle w:val="TAL"/>
              <w:rPr>
                <w:lang w:val="en-US"/>
              </w:rPr>
            </w:pPr>
            <w:r>
              <w:rPr>
                <w:lang w:val="en-US"/>
              </w:rPr>
              <w:t>Considering that lots of companies have interests in multipath/NLOS mitigation, we can compromise</w:t>
            </w:r>
            <w:r w:rsidR="00D85BBB">
              <w:rPr>
                <w:lang w:val="en-US"/>
              </w:rPr>
              <w:t xml:space="preserve">, for sake of progress, </w:t>
            </w:r>
            <w:r>
              <w:rPr>
                <w:lang w:val="en-US"/>
              </w:rPr>
              <w:t xml:space="preserve">to support further study during WI </w:t>
            </w:r>
            <w:r w:rsidR="00B4690A">
              <w:rPr>
                <w:lang w:val="en-US"/>
              </w:rPr>
              <w:t xml:space="preserve">by adding </w:t>
            </w:r>
            <w:r>
              <w:rPr>
                <w:lang w:val="en-US"/>
              </w:rPr>
              <w:t xml:space="preserve">the same note of 2.2 </w:t>
            </w:r>
            <w:r w:rsidR="00D85BBB">
              <w:rPr>
                <w:lang w:val="en-US"/>
              </w:rPr>
              <w:t>to emphasize</w:t>
            </w:r>
            <w:r w:rsidR="00B4690A">
              <w:rPr>
                <w:lang w:val="en-US"/>
              </w:rPr>
              <w:t xml:space="preserve"> the further down-scoping in RAN#91e. </w:t>
            </w:r>
          </w:p>
          <w:p w14:paraId="3014F6EB" w14:textId="2F5170B6" w:rsidR="00656B8D" w:rsidRDefault="00656B8D" w:rsidP="002940AA">
            <w:pPr>
              <w:pStyle w:val="TAL"/>
              <w:rPr>
                <w:lang w:val="en-US"/>
              </w:rPr>
            </w:pPr>
          </w:p>
          <w:p w14:paraId="40AA0216" w14:textId="03A723F5" w:rsidR="00656B8D" w:rsidRDefault="00656B8D" w:rsidP="00656B8D">
            <w:pPr>
              <w:rPr>
                <w:rFonts w:eastAsia="MS Mincho"/>
              </w:rPr>
            </w:pPr>
            <w:ins w:id="6" w:author="Zhihua Shi" w:date="2020-12-09T12:37:00Z">
              <w:r>
                <w:rPr>
                  <w:rFonts w:eastAsia="MS Mincho"/>
                </w:rPr>
                <w:t>Note: RAN1 will discuss the candidate solutions and provide updates for this objective, with status to be reviewed in RAN#91e</w:t>
              </w:r>
            </w:ins>
          </w:p>
          <w:p w14:paraId="625DB9B3" w14:textId="77777777" w:rsidR="00656B8D" w:rsidRPr="00656B8D" w:rsidRDefault="00656B8D" w:rsidP="002940AA">
            <w:pPr>
              <w:pStyle w:val="TAL"/>
            </w:pPr>
          </w:p>
          <w:p w14:paraId="58119DEA" w14:textId="77777777" w:rsidR="002940AA" w:rsidRPr="002940AA" w:rsidRDefault="002940AA" w:rsidP="00094181">
            <w:pPr>
              <w:pStyle w:val="TAL"/>
              <w:rPr>
                <w:lang w:val="en-US"/>
              </w:rPr>
            </w:pPr>
          </w:p>
          <w:p w14:paraId="7BDF40D9" w14:textId="39FF6FCC" w:rsidR="00C77E4D" w:rsidRDefault="00C77E4D" w:rsidP="00094181">
            <w:pPr>
              <w:pStyle w:val="TAL"/>
            </w:pPr>
          </w:p>
        </w:tc>
      </w:tr>
      <w:tr w:rsidR="00550F9A" w14:paraId="4DD56E4C" w14:textId="77777777" w:rsidTr="00094181">
        <w:tc>
          <w:tcPr>
            <w:tcW w:w="1413" w:type="dxa"/>
          </w:tcPr>
          <w:p w14:paraId="0DBF9FF9" w14:textId="22E7842C" w:rsidR="00550F9A" w:rsidRDefault="00563175" w:rsidP="00094181">
            <w:pPr>
              <w:pStyle w:val="TAL"/>
            </w:pPr>
            <w:r>
              <w:t>Apple</w:t>
            </w:r>
          </w:p>
        </w:tc>
        <w:tc>
          <w:tcPr>
            <w:tcW w:w="7226" w:type="dxa"/>
          </w:tcPr>
          <w:p w14:paraId="0B68C836" w14:textId="4E5B888A" w:rsidR="00550F9A" w:rsidRDefault="00563175" w:rsidP="00094181">
            <w:pPr>
              <w:pStyle w:val="TAL"/>
            </w:pPr>
            <w:r>
              <w:t>Support</w:t>
            </w:r>
          </w:p>
        </w:tc>
      </w:tr>
      <w:tr w:rsidR="0047305C" w14:paraId="46F72E17" w14:textId="77777777" w:rsidTr="00094181">
        <w:tc>
          <w:tcPr>
            <w:tcW w:w="1413" w:type="dxa"/>
          </w:tcPr>
          <w:p w14:paraId="0FF539AC" w14:textId="677BAADF" w:rsidR="0047305C" w:rsidRDefault="0047305C" w:rsidP="0047305C">
            <w:pPr>
              <w:pStyle w:val="TAL"/>
            </w:pPr>
            <w:r>
              <w:t>Qualcomm</w:t>
            </w:r>
          </w:p>
        </w:tc>
        <w:tc>
          <w:tcPr>
            <w:tcW w:w="7226" w:type="dxa"/>
          </w:tcPr>
          <w:p w14:paraId="4DB229B7" w14:textId="0E5713AB" w:rsidR="0047305C" w:rsidRDefault="0047305C" w:rsidP="0047305C">
            <w:pPr>
              <w:pStyle w:val="TAL"/>
            </w:pPr>
            <w:r>
              <w:t>From the feedback in 2.3 above, we count 2 companies not supporting this objective (not only one). Furthermore, while we supported it, we gave it lower priority than 2.4 and 2.5. Therefore, there is no significant difference in preference for this objective and the objective on aggregation (2.4 and 2.5); two No's vs. three No's.</w:t>
            </w:r>
          </w:p>
        </w:tc>
      </w:tr>
      <w:tr w:rsidR="00051929" w:rsidRPr="00DC209C" w14:paraId="38736AC8" w14:textId="77777777" w:rsidTr="00051929">
        <w:tc>
          <w:tcPr>
            <w:tcW w:w="1413" w:type="dxa"/>
          </w:tcPr>
          <w:p w14:paraId="7BF1EAD8" w14:textId="77777777" w:rsidR="00051929" w:rsidRPr="00DC209C" w:rsidRDefault="00051929" w:rsidP="00601675">
            <w:pPr>
              <w:pStyle w:val="TAL"/>
              <w:rPr>
                <w:rFonts w:eastAsia="맑은 고딕"/>
                <w:lang w:eastAsia="ko-KR"/>
              </w:rPr>
            </w:pPr>
            <w:r>
              <w:rPr>
                <w:rFonts w:eastAsia="맑은 고딕" w:hint="eastAsia"/>
                <w:lang w:eastAsia="ko-KR"/>
              </w:rPr>
              <w:t>LG</w:t>
            </w:r>
          </w:p>
        </w:tc>
        <w:tc>
          <w:tcPr>
            <w:tcW w:w="7226" w:type="dxa"/>
          </w:tcPr>
          <w:p w14:paraId="0ACB6878" w14:textId="77777777" w:rsidR="00051929" w:rsidRPr="00DC209C" w:rsidRDefault="00051929" w:rsidP="00601675">
            <w:pPr>
              <w:pStyle w:val="TAL"/>
              <w:rPr>
                <w:rFonts w:eastAsia="맑은 고딕"/>
                <w:lang w:eastAsia="ko-KR"/>
              </w:rPr>
            </w:pPr>
            <w:r>
              <w:rPr>
                <w:rFonts w:eastAsia="맑은 고딕" w:hint="eastAsia"/>
                <w:lang w:eastAsia="ko-KR"/>
              </w:rPr>
              <w:t>Support</w:t>
            </w:r>
          </w:p>
        </w:tc>
      </w:tr>
    </w:tbl>
    <w:p w14:paraId="13B015AE" w14:textId="77777777" w:rsidR="00550F9A" w:rsidRPr="00C83AE3" w:rsidRDefault="00550F9A" w:rsidP="00550F9A">
      <w:pPr>
        <w:ind w:left="568"/>
      </w:pPr>
    </w:p>
    <w:p w14:paraId="1A5E3F79" w14:textId="1780C08A" w:rsidR="008A6E4B" w:rsidRDefault="008A6E4B" w:rsidP="008A6E4B">
      <w:pPr>
        <w:pStyle w:val="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lastRenderedPageBreak/>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r>
              <w:t>Futurewei</w:t>
            </w:r>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Huawei, HiSilicon</w:t>
            </w:r>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Agree with CATT and Futurewei.</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downscope it.  </w:t>
            </w:r>
          </w:p>
          <w:p w14:paraId="089532C8" w14:textId="77777777" w:rsidR="00037924" w:rsidRDefault="00037924" w:rsidP="00E4146F">
            <w:pPr>
              <w:pStyle w:val="TAL"/>
            </w:pPr>
          </w:p>
          <w:p w14:paraId="5EC9D4A2" w14:textId="77777777" w:rsidR="00037924" w:rsidRPr="00223CB5" w:rsidRDefault="00037924" w:rsidP="00E4146F">
            <w:pPr>
              <w:pStyle w:val="TAL"/>
            </w:pPr>
            <w:r w:rsidRPr="00396C42">
              <w:t>on the technical side, we have seen that</w:t>
            </w:r>
            <w:r>
              <w:t xml:space="preserve"> aggregation of PRS </w:t>
            </w:r>
            <w:r w:rsidRPr="00396C42">
              <w:t xml:space="preserve"> is severely impacted by time and phase misalignments. Many contributions have pointed at the fact that a strict phase coherency and tight TAE margin are required to have good positioning performance. Phase coherence </w:t>
            </w:r>
            <w:r>
              <w:t xml:space="preserve">may be </w:t>
            </w:r>
            <w:r w:rsidRPr="00396C42">
              <w:t xml:space="preserve">mitigated by limiting the scope to in-band, contiguous CA so that the same RF could be assumed for each aggregated PRS. Still, the requirements for </w:t>
            </w:r>
            <w:r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맑은 고딕"/>
                <w:lang w:eastAsia="ko-KR"/>
              </w:rPr>
            </w:pPr>
            <w:r>
              <w:t>Sony</w:t>
            </w:r>
          </w:p>
        </w:tc>
        <w:tc>
          <w:tcPr>
            <w:tcW w:w="992" w:type="dxa"/>
          </w:tcPr>
          <w:p w14:paraId="0E5C4F33" w14:textId="5B6D3B1A" w:rsidR="003B0107" w:rsidRPr="00956632" w:rsidRDefault="003B0107" w:rsidP="003B0107">
            <w:pPr>
              <w:pStyle w:val="TAL"/>
              <w:rPr>
                <w:rFonts w:eastAsia="맑은 고딕"/>
                <w:lang w:eastAsia="ko-KR"/>
              </w:rPr>
            </w:pPr>
            <w:r>
              <w:t>Yes</w:t>
            </w:r>
          </w:p>
        </w:tc>
        <w:tc>
          <w:tcPr>
            <w:tcW w:w="7226" w:type="dxa"/>
          </w:tcPr>
          <w:p w14:paraId="0656FFEB" w14:textId="088132DC" w:rsidR="003B0107" w:rsidRDefault="003B0107" w:rsidP="003B0107">
            <w:pPr>
              <w:pStyle w:val="TAL"/>
            </w:pPr>
            <w:r>
              <w:t>However, there are still many important items. We can down-prioritize in case the time allocation is limited. Furthermore, this work requires RAN4 heavy involvement as indicated by Ericsson &amp; Futurewei.</w:t>
            </w:r>
          </w:p>
        </w:tc>
      </w:tr>
      <w:tr w:rsidR="00F94EA8" w14:paraId="566957CE" w14:textId="77777777" w:rsidTr="00F94EA8">
        <w:tc>
          <w:tcPr>
            <w:tcW w:w="1413" w:type="dxa"/>
          </w:tcPr>
          <w:p w14:paraId="0D9E40F8" w14:textId="77777777" w:rsidR="00F94EA8" w:rsidRDefault="00F94EA8" w:rsidP="00094181">
            <w:pPr>
              <w:pStyle w:val="TAL"/>
              <w:rPr>
                <w:rFonts w:eastAsia="맑은 고딕"/>
                <w:lang w:eastAsia="ko-KR"/>
              </w:rPr>
            </w:pPr>
          </w:p>
        </w:tc>
        <w:tc>
          <w:tcPr>
            <w:tcW w:w="992" w:type="dxa"/>
          </w:tcPr>
          <w:p w14:paraId="0B2F20CC" w14:textId="77777777" w:rsidR="00F94EA8" w:rsidRDefault="00F94EA8" w:rsidP="00094181">
            <w:pPr>
              <w:pStyle w:val="TAL"/>
              <w:rPr>
                <w:rFonts w:eastAsia="맑은 고딕"/>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63E15F59" w:rsidR="00E87BF9" w:rsidRDefault="00E87BF9" w:rsidP="00E87BF9">
      <w:pPr>
        <w:pStyle w:val="4"/>
      </w:pPr>
      <w:r>
        <w:t>2.4.1</w:t>
      </w:r>
      <w:r>
        <w:tab/>
        <w:t>Moderator'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addition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1429CC47"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5BD1D0D4" w:rsidR="00E87BF9" w:rsidRDefault="00E87BF9" w:rsidP="00E87BF9">
      <w:pPr>
        <w:ind w:left="284"/>
      </w:pPr>
      <w:r w:rsidRPr="00E4146F">
        <w:rPr>
          <w:b/>
          <w:bCs/>
        </w:rPr>
        <w:t>Moderator conclusion from Initial Round</w:t>
      </w:r>
      <w:r>
        <w:t xml:space="preserve">: </w:t>
      </w:r>
      <w:r w:rsidR="0081394C">
        <w:t>The WI objective related to "</w:t>
      </w:r>
      <w:r w:rsidR="0081394C" w:rsidRPr="0081394C">
        <w:t>Aggregation of PRS</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r>
              <w:t>InterDigital</w:t>
            </w:r>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2E1B32C7" w:rsidR="00550F9A" w:rsidRDefault="008E23CE" w:rsidP="00094181">
            <w:pPr>
              <w:pStyle w:val="TAL"/>
              <w:rPr>
                <w:lang w:eastAsia="zh-CN"/>
              </w:rPr>
            </w:pPr>
            <w:r>
              <w:rPr>
                <w:rFonts w:hint="eastAsia"/>
                <w:lang w:eastAsia="zh-CN"/>
              </w:rPr>
              <w:t>Z</w:t>
            </w:r>
            <w:r>
              <w:rPr>
                <w:lang w:eastAsia="zh-CN"/>
              </w:rPr>
              <w:t>TE</w:t>
            </w:r>
          </w:p>
        </w:tc>
        <w:tc>
          <w:tcPr>
            <w:tcW w:w="7226" w:type="dxa"/>
          </w:tcPr>
          <w:p w14:paraId="4DBD7BC2" w14:textId="1C547A15" w:rsidR="00550F9A" w:rsidRDefault="008E23CE" w:rsidP="00CC4566">
            <w:pPr>
              <w:pStyle w:val="TAL"/>
              <w:rPr>
                <w:lang w:eastAsia="zh-CN"/>
              </w:rPr>
            </w:pPr>
            <w:r>
              <w:rPr>
                <w:rFonts w:hint="eastAsia"/>
                <w:lang w:eastAsia="zh-CN"/>
              </w:rPr>
              <w:t>W</w:t>
            </w:r>
            <w:r>
              <w:rPr>
                <w:lang w:eastAsia="zh-CN"/>
              </w:rPr>
              <w:t>e understand the concern on workload. But considering in next meeting, the scope in Section 2.2 is to be revisited and reduced, this reduction can leave out some space. We suggest to pick up one from PRS aggregation and SRS aggregation</w:t>
            </w:r>
            <w:r w:rsidR="008B5099">
              <w:rPr>
                <w:lang w:eastAsia="zh-CN"/>
              </w:rPr>
              <w:t xml:space="preserve"> as compromise,</w:t>
            </w:r>
            <w:r>
              <w:rPr>
                <w:lang w:eastAsia="zh-CN"/>
              </w:rPr>
              <w:t xml:space="preserve"> if having both is not </w:t>
            </w:r>
            <w:r w:rsidR="00B01B06">
              <w:rPr>
                <w:lang w:eastAsia="zh-CN"/>
              </w:rPr>
              <w:t>acceptable</w:t>
            </w:r>
            <w:r>
              <w:rPr>
                <w:lang w:eastAsia="zh-CN"/>
              </w:rPr>
              <w:t>.</w:t>
            </w:r>
          </w:p>
        </w:tc>
      </w:tr>
      <w:tr w:rsidR="00550F9A" w14:paraId="593629D6" w14:textId="77777777" w:rsidTr="00094181">
        <w:tc>
          <w:tcPr>
            <w:tcW w:w="1413" w:type="dxa"/>
          </w:tcPr>
          <w:p w14:paraId="67A674E7" w14:textId="7AD60316" w:rsidR="00550F9A" w:rsidRDefault="00C84BFD" w:rsidP="00094181">
            <w:pPr>
              <w:pStyle w:val="TAL"/>
            </w:pPr>
            <w:r>
              <w:t>OPPO</w:t>
            </w:r>
          </w:p>
        </w:tc>
        <w:tc>
          <w:tcPr>
            <w:tcW w:w="7226" w:type="dxa"/>
          </w:tcPr>
          <w:p w14:paraId="77DFA126" w14:textId="6E0F1A9A" w:rsidR="00550F9A" w:rsidRDefault="00C84BFD" w:rsidP="00094181">
            <w:pPr>
              <w:pStyle w:val="TAL"/>
            </w:pPr>
            <w:r>
              <w:t>Fine with moderator’s conclusion</w:t>
            </w:r>
          </w:p>
        </w:tc>
      </w:tr>
      <w:tr w:rsidR="00550F9A" w14:paraId="3896EC6E" w14:textId="77777777" w:rsidTr="00094181">
        <w:tc>
          <w:tcPr>
            <w:tcW w:w="1413" w:type="dxa"/>
          </w:tcPr>
          <w:p w14:paraId="0DEFDA7A" w14:textId="31E6381D" w:rsidR="00550F9A" w:rsidRDefault="00563175" w:rsidP="00094181">
            <w:pPr>
              <w:pStyle w:val="TAL"/>
            </w:pPr>
            <w:r>
              <w:t>Apple</w:t>
            </w:r>
          </w:p>
        </w:tc>
        <w:tc>
          <w:tcPr>
            <w:tcW w:w="7226" w:type="dxa"/>
          </w:tcPr>
          <w:p w14:paraId="459D24BB" w14:textId="1A182F1F" w:rsidR="00550F9A" w:rsidRDefault="00563175" w:rsidP="00094181">
            <w:pPr>
              <w:pStyle w:val="TAL"/>
            </w:pPr>
            <w:r>
              <w:t>Support moderator’s conclusion</w:t>
            </w:r>
          </w:p>
        </w:tc>
      </w:tr>
      <w:tr w:rsidR="00DB02A0" w14:paraId="508DFA98" w14:textId="77777777" w:rsidTr="00094181">
        <w:tc>
          <w:tcPr>
            <w:tcW w:w="1413" w:type="dxa"/>
          </w:tcPr>
          <w:p w14:paraId="10F91147" w14:textId="2420404D" w:rsidR="00DB02A0" w:rsidRDefault="00DB02A0" w:rsidP="00DB02A0">
            <w:pPr>
              <w:pStyle w:val="TAL"/>
            </w:pPr>
            <w:r>
              <w:t>Qualcomm</w:t>
            </w:r>
          </w:p>
        </w:tc>
        <w:tc>
          <w:tcPr>
            <w:tcW w:w="7226" w:type="dxa"/>
          </w:tcPr>
          <w:p w14:paraId="044F853F" w14:textId="77777777" w:rsidR="00DB02A0" w:rsidRDefault="00DB02A0" w:rsidP="00DB02A0">
            <w:pPr>
              <w:pStyle w:val="TAL"/>
            </w:pPr>
            <w:r>
              <w:t>We cannot agree to the Moderator's proposal. From simply counting the number of  "No" votes, there is no significant difference between 2.3 (</w:t>
            </w:r>
            <w:r w:rsidRPr="00F413A6">
              <w:t xml:space="preserve">Multipath/NLOS </w:t>
            </w:r>
            <w:r>
              <w:t>reporting) and this objective: Two No's vs. three No's.</w:t>
            </w:r>
          </w:p>
          <w:p w14:paraId="79B768FF" w14:textId="77777777" w:rsidR="00DB02A0" w:rsidRDefault="00DB02A0" w:rsidP="00DB02A0">
            <w:pPr>
              <w:pStyle w:val="TAL"/>
            </w:pPr>
          </w:p>
          <w:p w14:paraId="0C43F7CD" w14:textId="77777777" w:rsidR="00DB02A0" w:rsidRDefault="00DB02A0" w:rsidP="00DB02A0">
            <w:pPr>
              <w:pStyle w:val="TAL"/>
            </w:pPr>
            <w:r>
              <w:t xml:space="preserve">Given the stringent accuracy targets for Rel-17, we do not believe that these targets can be met in most of the scenarios with just the remaining accuracy enhancements considered. </w:t>
            </w:r>
          </w:p>
          <w:p w14:paraId="26861C03" w14:textId="77777777" w:rsidR="00DB02A0" w:rsidRDefault="00DB02A0" w:rsidP="00DB02A0">
            <w:pPr>
              <w:pStyle w:val="TAL"/>
            </w:pPr>
          </w:p>
          <w:p w14:paraId="01ED5CD6" w14:textId="77777777" w:rsidR="00DB02A0" w:rsidRDefault="00DB02A0" w:rsidP="00DB02A0">
            <w:pPr>
              <w:pStyle w:val="TAL"/>
              <w:rPr>
                <w:rFonts w:eastAsia="MS Mincho"/>
              </w:rPr>
            </w:pPr>
            <w:r>
              <w:t>The "</w:t>
            </w:r>
            <w:r w:rsidRPr="00870BDB">
              <w:rPr>
                <w:rFonts w:eastAsia="MS Mincho"/>
              </w:rPr>
              <w:t>Study and specify</w:t>
            </w:r>
            <w:r>
              <w:rPr>
                <w:rFonts w:eastAsia="MS Mincho"/>
              </w:rPr>
              <w:t>" items can be treated with lower priority at meetings, depending on progress.</w:t>
            </w:r>
          </w:p>
          <w:p w14:paraId="0A0F24A2" w14:textId="77777777" w:rsidR="00DB02A0" w:rsidRDefault="00DB02A0" w:rsidP="00DB02A0">
            <w:pPr>
              <w:pStyle w:val="TAL"/>
              <w:rPr>
                <w:rFonts w:eastAsia="MS Mincho"/>
              </w:rPr>
            </w:pPr>
          </w:p>
          <w:p w14:paraId="3E18980D" w14:textId="01FD18C0" w:rsidR="00DB02A0" w:rsidRDefault="00DB02A0" w:rsidP="00DB02A0">
            <w:pPr>
              <w:pStyle w:val="TAL"/>
            </w:pPr>
            <w:r>
              <w:rPr>
                <w:rFonts w:eastAsia="MS Mincho"/>
              </w:rPr>
              <w:t>We note that proceeding with 2.3 but not 2.4 and 2.5 could create an imbalance in which certain positioning modes (e.g. UE based and network based) have less accuracy support than other modes (e.g. UE assisted).</w:t>
            </w:r>
          </w:p>
        </w:tc>
      </w:tr>
      <w:tr w:rsidR="00051929" w:rsidRPr="00DC209C" w14:paraId="721CB87E" w14:textId="77777777" w:rsidTr="00051929">
        <w:tc>
          <w:tcPr>
            <w:tcW w:w="1413" w:type="dxa"/>
          </w:tcPr>
          <w:p w14:paraId="0A6B8C04" w14:textId="77777777" w:rsidR="00051929" w:rsidRPr="00DC209C" w:rsidRDefault="00051929" w:rsidP="00601675">
            <w:pPr>
              <w:pStyle w:val="TAL"/>
              <w:rPr>
                <w:rFonts w:eastAsia="맑은 고딕"/>
                <w:lang w:eastAsia="ko-KR"/>
              </w:rPr>
            </w:pPr>
            <w:r>
              <w:rPr>
                <w:rFonts w:eastAsia="맑은 고딕" w:hint="eastAsia"/>
                <w:lang w:eastAsia="ko-KR"/>
              </w:rPr>
              <w:t>LG</w:t>
            </w:r>
          </w:p>
        </w:tc>
        <w:tc>
          <w:tcPr>
            <w:tcW w:w="7226" w:type="dxa"/>
          </w:tcPr>
          <w:p w14:paraId="5AE72FAC" w14:textId="77777777" w:rsidR="00051929" w:rsidRPr="00DC209C" w:rsidRDefault="00051929" w:rsidP="00601675">
            <w:pPr>
              <w:pStyle w:val="TAL"/>
              <w:rPr>
                <w:rFonts w:eastAsia="맑은 고딕"/>
                <w:lang w:eastAsia="ko-KR"/>
              </w:rPr>
            </w:pPr>
            <w:r>
              <w:rPr>
                <w:rFonts w:eastAsia="맑은 고딕"/>
                <w:lang w:eastAsia="ko-KR"/>
              </w:rPr>
              <w:t>Regardless whether this objective is discussed further in this meeting or RAN#91, other items recommended to “study and specify” as SI conclusions should be equally discussed together, e.g., “aperiodic reception of DL PRS.” and RAN1-centric part of “enhancements of procedures for reducing NR positioning latency”</w:t>
            </w:r>
          </w:p>
        </w:tc>
      </w:tr>
    </w:tbl>
    <w:p w14:paraId="71D38B2F" w14:textId="77777777" w:rsidR="00550F9A" w:rsidRPr="00051929" w:rsidRDefault="00550F9A" w:rsidP="00550F9A">
      <w:pPr>
        <w:ind w:left="568"/>
      </w:pPr>
    </w:p>
    <w:p w14:paraId="2C437314" w14:textId="71A142A6" w:rsidR="00D06746" w:rsidRDefault="00D06746" w:rsidP="00D06746">
      <w:pPr>
        <w:pStyle w:val="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r>
              <w:t>Futurewei</w:t>
            </w:r>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Huawei, HiSilicon</w:t>
            </w:r>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ac"/>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ac"/>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downscop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However, there are still many important items. We can down-prioritize in case the time allocation is limited. Furthermore, this work requires RAN4 heavy involvement as indicated by Ericsson &amp; Futurewei.</w:t>
            </w:r>
          </w:p>
        </w:tc>
      </w:tr>
      <w:tr w:rsidR="00F94EA8" w14:paraId="33429071" w14:textId="77777777" w:rsidTr="00F94EA8">
        <w:tc>
          <w:tcPr>
            <w:tcW w:w="1413" w:type="dxa"/>
          </w:tcPr>
          <w:p w14:paraId="261ACA26" w14:textId="77777777" w:rsidR="00F94EA8" w:rsidRDefault="00F94EA8" w:rsidP="00094181">
            <w:pPr>
              <w:pStyle w:val="TAL"/>
              <w:rPr>
                <w:rFonts w:eastAsia="맑은 고딕"/>
                <w:lang w:eastAsia="ko-KR"/>
              </w:rPr>
            </w:pPr>
          </w:p>
        </w:tc>
        <w:tc>
          <w:tcPr>
            <w:tcW w:w="992" w:type="dxa"/>
          </w:tcPr>
          <w:p w14:paraId="6CC9D238" w14:textId="77777777" w:rsidR="00F94EA8" w:rsidRDefault="00F94EA8" w:rsidP="00094181">
            <w:pPr>
              <w:pStyle w:val="TAL"/>
              <w:rPr>
                <w:rFonts w:eastAsia="맑은 고딕"/>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4"/>
      </w:pPr>
      <w:r>
        <w:t>2.5.1</w:t>
      </w:r>
      <w:r>
        <w:tab/>
        <w:t>Moderator's summary from Initial Round</w:t>
      </w:r>
    </w:p>
    <w:p w14:paraId="77CE348E" w14:textId="5F3F2E5C" w:rsidR="0081394C" w:rsidRDefault="0081394C" w:rsidP="0081394C">
      <w:r>
        <w:t>The feedback received for this objective very much mirrors that received for the aggregation of PRS. Therefore the moderators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r>
              <w:t>InterDigital</w:t>
            </w:r>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566629C9" w:rsidR="00550F9A" w:rsidRDefault="008B5099" w:rsidP="00094181">
            <w:pPr>
              <w:pStyle w:val="TAL"/>
              <w:rPr>
                <w:lang w:eastAsia="zh-CN"/>
              </w:rPr>
            </w:pPr>
            <w:r>
              <w:rPr>
                <w:rFonts w:hint="eastAsia"/>
                <w:lang w:eastAsia="zh-CN"/>
              </w:rPr>
              <w:t>Z</w:t>
            </w:r>
            <w:r>
              <w:rPr>
                <w:lang w:eastAsia="zh-CN"/>
              </w:rPr>
              <w:t>TE</w:t>
            </w:r>
          </w:p>
        </w:tc>
        <w:tc>
          <w:tcPr>
            <w:tcW w:w="7226" w:type="dxa"/>
          </w:tcPr>
          <w:p w14:paraId="60ED8683" w14:textId="3EC0614C" w:rsidR="00550F9A" w:rsidRDefault="008B5099" w:rsidP="00094181">
            <w:pPr>
              <w:pStyle w:val="TAL"/>
              <w:rPr>
                <w:lang w:eastAsia="zh-CN"/>
              </w:rPr>
            </w:pPr>
            <w:r>
              <w:rPr>
                <w:rFonts w:hint="eastAsia"/>
                <w:lang w:eastAsia="zh-CN"/>
              </w:rPr>
              <w:t>S</w:t>
            </w:r>
            <w:r>
              <w:rPr>
                <w:lang w:eastAsia="zh-CN"/>
              </w:rPr>
              <w:t>ame comment as in Section 2.4.2.</w:t>
            </w:r>
          </w:p>
        </w:tc>
      </w:tr>
      <w:tr w:rsidR="00550F9A" w14:paraId="10790151" w14:textId="77777777" w:rsidTr="00094181">
        <w:tc>
          <w:tcPr>
            <w:tcW w:w="1413" w:type="dxa"/>
          </w:tcPr>
          <w:p w14:paraId="3C8085A1" w14:textId="4B97D7BB" w:rsidR="00550F9A" w:rsidRDefault="00C84BFD" w:rsidP="00094181">
            <w:pPr>
              <w:pStyle w:val="TAL"/>
            </w:pPr>
            <w:r>
              <w:t>OPPO</w:t>
            </w:r>
          </w:p>
        </w:tc>
        <w:tc>
          <w:tcPr>
            <w:tcW w:w="7226" w:type="dxa"/>
          </w:tcPr>
          <w:p w14:paraId="29933C32" w14:textId="17871CC1" w:rsidR="00550F9A" w:rsidRDefault="00C84BFD" w:rsidP="00094181">
            <w:pPr>
              <w:pStyle w:val="TAL"/>
            </w:pPr>
            <w:r>
              <w:t>Fine with moderator’s conclusion</w:t>
            </w:r>
          </w:p>
        </w:tc>
      </w:tr>
      <w:tr w:rsidR="00563175" w14:paraId="0E79A9BE" w14:textId="77777777" w:rsidTr="00094181">
        <w:tc>
          <w:tcPr>
            <w:tcW w:w="1413" w:type="dxa"/>
          </w:tcPr>
          <w:p w14:paraId="0D3427EB" w14:textId="21B06A65" w:rsidR="00563175" w:rsidRDefault="00563175" w:rsidP="00563175">
            <w:pPr>
              <w:pStyle w:val="TAL"/>
            </w:pPr>
            <w:r>
              <w:t>Apple</w:t>
            </w:r>
          </w:p>
        </w:tc>
        <w:tc>
          <w:tcPr>
            <w:tcW w:w="7226" w:type="dxa"/>
          </w:tcPr>
          <w:p w14:paraId="24EC0B49" w14:textId="07EE6CC7" w:rsidR="00563175" w:rsidRDefault="00563175" w:rsidP="00563175">
            <w:pPr>
              <w:pStyle w:val="TAL"/>
            </w:pPr>
            <w:r>
              <w:t>Support moderator’s conclusion</w:t>
            </w:r>
          </w:p>
        </w:tc>
      </w:tr>
      <w:tr w:rsidR="00801689" w14:paraId="1AE5D4E8" w14:textId="77777777" w:rsidTr="00094181">
        <w:tc>
          <w:tcPr>
            <w:tcW w:w="1413" w:type="dxa"/>
          </w:tcPr>
          <w:p w14:paraId="6C7196AB" w14:textId="79C85D43" w:rsidR="00801689" w:rsidRDefault="00801689" w:rsidP="00801689">
            <w:pPr>
              <w:pStyle w:val="TAL"/>
            </w:pPr>
            <w:r>
              <w:t>Qualcomm</w:t>
            </w:r>
          </w:p>
        </w:tc>
        <w:tc>
          <w:tcPr>
            <w:tcW w:w="7226" w:type="dxa"/>
          </w:tcPr>
          <w:p w14:paraId="5CAE043F" w14:textId="16AEC9CE" w:rsidR="00801689" w:rsidRDefault="00801689" w:rsidP="00801689">
            <w:pPr>
              <w:pStyle w:val="TAL"/>
            </w:pPr>
            <w:r w:rsidRPr="00AA51F2">
              <w:t>Same comments as for 2.4.</w:t>
            </w:r>
          </w:p>
        </w:tc>
      </w:tr>
      <w:tr w:rsidR="00051929" w14:paraId="09C15ED2" w14:textId="77777777" w:rsidTr="00051929">
        <w:tc>
          <w:tcPr>
            <w:tcW w:w="1413" w:type="dxa"/>
          </w:tcPr>
          <w:p w14:paraId="11E54598" w14:textId="4491FADC" w:rsidR="00051929" w:rsidRPr="00051929" w:rsidRDefault="00051929" w:rsidP="00601675">
            <w:pPr>
              <w:pStyle w:val="TAL"/>
              <w:rPr>
                <w:rFonts w:eastAsia="맑은 고딕" w:hint="eastAsia"/>
                <w:lang w:eastAsia="ko-KR"/>
              </w:rPr>
            </w:pPr>
            <w:r>
              <w:rPr>
                <w:rFonts w:eastAsia="맑은 고딕" w:hint="eastAsia"/>
                <w:lang w:eastAsia="ko-KR"/>
              </w:rPr>
              <w:t>LG</w:t>
            </w:r>
          </w:p>
        </w:tc>
        <w:tc>
          <w:tcPr>
            <w:tcW w:w="7226" w:type="dxa"/>
          </w:tcPr>
          <w:p w14:paraId="23AB9D61" w14:textId="53EF10F4" w:rsidR="00051929" w:rsidRDefault="00051929" w:rsidP="00051929">
            <w:pPr>
              <w:pStyle w:val="TAL"/>
            </w:pPr>
            <w:r w:rsidRPr="00AA51F2">
              <w:t xml:space="preserve">Same comments as </w:t>
            </w:r>
            <w:r>
              <w:t>in</w:t>
            </w:r>
            <w:r w:rsidRPr="00AA51F2">
              <w:t xml:space="preserve"> 2.4.</w:t>
            </w:r>
            <w:r>
              <w:t>2</w:t>
            </w:r>
          </w:p>
        </w:tc>
      </w:tr>
    </w:tbl>
    <w:p w14:paraId="7E2590F5" w14:textId="77777777" w:rsidR="00550F9A" w:rsidRPr="00C83AE3" w:rsidRDefault="00550F9A" w:rsidP="00550F9A">
      <w:pPr>
        <w:ind w:left="568"/>
      </w:pPr>
    </w:p>
    <w:p w14:paraId="0E8C2550" w14:textId="42604BDC" w:rsidR="00094F01" w:rsidRDefault="00094F01" w:rsidP="00094F01">
      <w:pPr>
        <w:pStyle w:val="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ab"/>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r>
              <w:t>Futurewei</w:t>
            </w:r>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Huawei, HiSilicon</w:t>
            </w:r>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gNB </w:t>
            </w:r>
            <w:r>
              <w:rPr>
                <w:rFonts w:eastAsia="SimSun" w:hint="eastAsia"/>
                <w:lang w:val="en-US" w:eastAsia="zh-CN"/>
              </w:rPr>
              <w:t>and</w:t>
            </w:r>
            <w:r>
              <w:t xml:space="preserve"> from the TRPs of the neighbouring gNBs</w:t>
            </w:r>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r>
              <w:t>InterDigital</w:t>
            </w:r>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UE and gNB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맑은 고딕"/>
                <w:lang w:eastAsia="ko-KR"/>
              </w:rPr>
            </w:pPr>
            <w:r>
              <w:rPr>
                <w:rFonts w:eastAsia="맑은 고딕" w:hint="eastAsia"/>
                <w:lang w:eastAsia="ko-KR"/>
              </w:rPr>
              <w:t>LG</w:t>
            </w:r>
          </w:p>
        </w:tc>
        <w:tc>
          <w:tcPr>
            <w:tcW w:w="7226" w:type="dxa"/>
          </w:tcPr>
          <w:p w14:paraId="0988F933" w14:textId="644A6659" w:rsidR="009C3FBB" w:rsidRPr="00956632" w:rsidRDefault="00956632" w:rsidP="00A30DB8">
            <w:pPr>
              <w:pStyle w:val="TAL"/>
              <w:rPr>
                <w:rFonts w:eastAsia="맑은 고딕"/>
                <w:lang w:eastAsia="ko-KR"/>
              </w:rPr>
            </w:pPr>
            <w:r>
              <w:rPr>
                <w:rFonts w:eastAsia="맑은 고딕" w:hint="eastAsia"/>
                <w:lang w:eastAsia="ko-KR"/>
              </w:rPr>
              <w:t xml:space="preserve">We think the TR recommendation of </w:t>
            </w:r>
            <w:r w:rsidR="00A30DB8">
              <w:rPr>
                <w:rFonts w:eastAsia="맑은 고딕"/>
                <w:lang w:eastAsia="ko-KR"/>
              </w:rPr>
              <w:t>“aperiodic reception of DL PRS.” and RAN1-centric part of “enhancements of procedures for reducing NR positioning latency”</w:t>
            </w:r>
            <w:r>
              <w:rPr>
                <w:rFonts w:eastAsia="맑은 고딕"/>
                <w:lang w:eastAsia="ko-KR"/>
              </w:rPr>
              <w:t xml:space="preserve"> should be also on the table with other </w:t>
            </w:r>
            <w:r w:rsidR="00A30DB8">
              <w:rPr>
                <w:rFonts w:eastAsia="맑은 고딕"/>
                <w:lang w:eastAsia="ko-KR"/>
              </w:rPr>
              <w:t xml:space="preserve">RAN1-centric </w:t>
            </w:r>
            <w:r>
              <w:rPr>
                <w:rFonts w:eastAsia="맑은 고딕"/>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맑은 고딕"/>
                <w:lang w:eastAsia="ko-KR"/>
              </w:rPr>
            </w:pPr>
            <w:r>
              <w:lastRenderedPageBreak/>
              <w:t>Sony</w:t>
            </w:r>
          </w:p>
        </w:tc>
        <w:tc>
          <w:tcPr>
            <w:tcW w:w="7226" w:type="dxa"/>
          </w:tcPr>
          <w:p w14:paraId="17585FCC" w14:textId="6081F6F6" w:rsidR="00821940" w:rsidRDefault="00821940" w:rsidP="00821940">
            <w:pPr>
              <w:pStyle w:val="TAL"/>
              <w:rPr>
                <w:rFonts w:eastAsia="맑은 고딕"/>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Therefor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r>
              <w:t>InterDigital</w:t>
            </w:r>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24768E1F" w:rsidR="00550F9A" w:rsidRDefault="00593C4D" w:rsidP="00094181">
            <w:pPr>
              <w:pStyle w:val="TAL"/>
              <w:rPr>
                <w:lang w:eastAsia="zh-CN"/>
              </w:rPr>
            </w:pPr>
            <w:r>
              <w:rPr>
                <w:rFonts w:hint="eastAsia"/>
                <w:lang w:eastAsia="zh-CN"/>
              </w:rPr>
              <w:t>Z</w:t>
            </w:r>
            <w:r>
              <w:rPr>
                <w:lang w:eastAsia="zh-CN"/>
              </w:rPr>
              <w:t>TE</w:t>
            </w:r>
          </w:p>
        </w:tc>
        <w:tc>
          <w:tcPr>
            <w:tcW w:w="7226" w:type="dxa"/>
          </w:tcPr>
          <w:p w14:paraId="706BEB3F" w14:textId="16E0259B" w:rsidR="00550F9A" w:rsidRDefault="00593C4D" w:rsidP="00094181">
            <w:pPr>
              <w:pStyle w:val="TAL"/>
              <w:rPr>
                <w:lang w:eastAsia="zh-CN"/>
              </w:rPr>
            </w:pPr>
            <w:r>
              <w:rPr>
                <w:lang w:eastAsia="zh-CN"/>
              </w:rPr>
              <w:t>Okay with the conclusion for the sake of progress.</w:t>
            </w:r>
          </w:p>
        </w:tc>
      </w:tr>
      <w:tr w:rsidR="00550F9A" w14:paraId="24AC4D00" w14:textId="77777777" w:rsidTr="00094181">
        <w:tc>
          <w:tcPr>
            <w:tcW w:w="1413" w:type="dxa"/>
          </w:tcPr>
          <w:p w14:paraId="0D2C549F" w14:textId="10CAF16B" w:rsidR="00550F9A" w:rsidRDefault="00C84BFD" w:rsidP="00094181">
            <w:pPr>
              <w:pStyle w:val="TAL"/>
            </w:pPr>
            <w:r>
              <w:t>OPPO</w:t>
            </w:r>
          </w:p>
        </w:tc>
        <w:tc>
          <w:tcPr>
            <w:tcW w:w="7226" w:type="dxa"/>
          </w:tcPr>
          <w:p w14:paraId="78B72250" w14:textId="4263DFA0" w:rsidR="00550F9A" w:rsidRDefault="00C84BFD" w:rsidP="00094181">
            <w:pPr>
              <w:pStyle w:val="TAL"/>
            </w:pPr>
            <w:r>
              <w:t>Fine with moderator’s conclusion</w:t>
            </w:r>
          </w:p>
        </w:tc>
      </w:tr>
      <w:tr w:rsidR="006A5EB2" w14:paraId="6779F7EE" w14:textId="77777777" w:rsidTr="00094181">
        <w:tc>
          <w:tcPr>
            <w:tcW w:w="1413" w:type="dxa"/>
          </w:tcPr>
          <w:p w14:paraId="0112CF3F" w14:textId="5D4070F5" w:rsidR="006A5EB2" w:rsidRDefault="006A5EB2" w:rsidP="006A5EB2">
            <w:pPr>
              <w:pStyle w:val="TAL"/>
            </w:pPr>
            <w:r>
              <w:t>Apple</w:t>
            </w:r>
          </w:p>
        </w:tc>
        <w:tc>
          <w:tcPr>
            <w:tcW w:w="7226" w:type="dxa"/>
          </w:tcPr>
          <w:p w14:paraId="49A559FC" w14:textId="0C3A574A" w:rsidR="006A5EB2" w:rsidRDefault="006A5EB2" w:rsidP="006A5EB2">
            <w:pPr>
              <w:pStyle w:val="TAL"/>
            </w:pPr>
            <w:r>
              <w:t>Support moderator’s conclusion</w:t>
            </w:r>
          </w:p>
        </w:tc>
      </w:tr>
      <w:tr w:rsidR="00051929" w14:paraId="68A9C7CF" w14:textId="77777777" w:rsidTr="00094181">
        <w:tc>
          <w:tcPr>
            <w:tcW w:w="1413" w:type="dxa"/>
          </w:tcPr>
          <w:p w14:paraId="4D295388" w14:textId="626D6881" w:rsidR="00051929" w:rsidRDefault="00051929" w:rsidP="00051929">
            <w:pPr>
              <w:pStyle w:val="TAL"/>
            </w:pPr>
            <w:r>
              <w:rPr>
                <w:rFonts w:eastAsia="맑은 고딕" w:hint="eastAsia"/>
                <w:lang w:eastAsia="ko-KR"/>
              </w:rPr>
              <w:t>LG</w:t>
            </w:r>
          </w:p>
        </w:tc>
        <w:tc>
          <w:tcPr>
            <w:tcW w:w="7226" w:type="dxa"/>
          </w:tcPr>
          <w:p w14:paraId="1A4EFFD9" w14:textId="77777777" w:rsidR="00051929" w:rsidRDefault="00051929" w:rsidP="00051929">
            <w:pPr>
              <w:pStyle w:val="TAL"/>
              <w:rPr>
                <w:rFonts w:eastAsia="맑은 고딕"/>
                <w:lang w:eastAsia="ko-KR"/>
              </w:rPr>
            </w:pPr>
            <w:r>
              <w:rPr>
                <w:rFonts w:eastAsia="맑은 고딕"/>
                <w:lang w:eastAsia="ko-KR"/>
              </w:rPr>
              <w:t>Regarding RAN2-centric items, we u</w:t>
            </w:r>
            <w:r>
              <w:rPr>
                <w:rFonts w:eastAsia="맑은 고딕" w:hint="eastAsia"/>
                <w:lang w:eastAsia="ko-KR"/>
              </w:rPr>
              <w:t>nderstand the motivation of moderator</w:t>
            </w:r>
            <w:r>
              <w:rPr>
                <w:rFonts w:eastAsia="맑은 고딕"/>
                <w:lang w:eastAsia="ko-KR"/>
              </w:rPr>
              <w:t>’s conclusion and fine with wait for RAN2 conclusions and revise the WID in RAN#91.</w:t>
            </w:r>
          </w:p>
          <w:p w14:paraId="45765BBA" w14:textId="63B9D948" w:rsidR="00051929" w:rsidRDefault="00051929" w:rsidP="00051929">
            <w:pPr>
              <w:pStyle w:val="TAL"/>
            </w:pPr>
            <w:r>
              <w:rPr>
                <w:rFonts w:eastAsia="맑은 고딕"/>
                <w:lang w:eastAsia="ko-KR"/>
              </w:rPr>
              <w:t>On the other hand, RAN1 centric items even not discussed in this email threads should be equally considered if we have further discussion on them.</w:t>
            </w:r>
          </w:p>
        </w:tc>
      </w:tr>
      <w:tr w:rsidR="006A5EB2" w14:paraId="0638AC08" w14:textId="77777777" w:rsidTr="00094181">
        <w:tc>
          <w:tcPr>
            <w:tcW w:w="1413" w:type="dxa"/>
          </w:tcPr>
          <w:p w14:paraId="546336DA" w14:textId="77777777" w:rsidR="006A5EB2" w:rsidRDefault="006A5EB2" w:rsidP="006A5EB2">
            <w:pPr>
              <w:pStyle w:val="TAL"/>
            </w:pPr>
          </w:p>
        </w:tc>
        <w:tc>
          <w:tcPr>
            <w:tcW w:w="7226" w:type="dxa"/>
          </w:tcPr>
          <w:p w14:paraId="7D3C1D30" w14:textId="77777777" w:rsidR="006A5EB2" w:rsidRDefault="006A5EB2" w:rsidP="006A5EB2">
            <w:pPr>
              <w:pStyle w:val="TAL"/>
            </w:pPr>
          </w:p>
        </w:tc>
      </w:tr>
    </w:tbl>
    <w:p w14:paraId="26E9B5C5" w14:textId="77777777" w:rsidR="00820C63" w:rsidRDefault="00820C63" w:rsidP="00A17965"/>
    <w:p w14:paraId="5DD31888" w14:textId="7CAA7036" w:rsidR="00363468" w:rsidRDefault="00363468" w:rsidP="00363468">
      <w:pPr>
        <w:pStyle w:val="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ab"/>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End-to-end latency for position estimation of UE (&lt; 100 ms)</w:t>
            </w:r>
          </w:p>
          <w:p w14:paraId="4D953F34"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 10 ms)</w:t>
            </w:r>
          </w:p>
          <w:p w14:paraId="71A6876D" w14:textId="77777777" w:rsidR="007E559A" w:rsidRPr="0059420D" w:rsidRDefault="007E559A" w:rsidP="007E559A">
            <w:pPr>
              <w:pStyle w:val="TAL"/>
              <w:numPr>
                <w:ilvl w:val="0"/>
                <w:numId w:val="20"/>
              </w:numPr>
              <w:rPr>
                <w:lang w:val="en-US"/>
              </w:rPr>
            </w:pPr>
            <w:r w:rsidRPr="0059420D">
              <w:rPr>
                <w:lang w:val="en-US"/>
              </w:rPr>
              <w:t>In Rel-17 target positioning requirements for IIoT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End-to-end latency for position estimation of UE (&lt; 100ms, in the order of 10 ms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맑은 고딕"/>
                <w:lang w:eastAsia="ko-KR"/>
              </w:rPr>
            </w:pPr>
            <w:r>
              <w:rPr>
                <w:rFonts w:eastAsia="맑은 고딕" w:hint="eastAsia"/>
                <w:lang w:eastAsia="ko-KR"/>
              </w:rPr>
              <w:t>LG</w:t>
            </w:r>
          </w:p>
        </w:tc>
        <w:tc>
          <w:tcPr>
            <w:tcW w:w="7226" w:type="dxa"/>
          </w:tcPr>
          <w:p w14:paraId="4240344E" w14:textId="0336F929" w:rsidR="007E559A" w:rsidRPr="00956632" w:rsidRDefault="00956632" w:rsidP="00A30DB8">
            <w:pPr>
              <w:pStyle w:val="TAL"/>
              <w:rPr>
                <w:rFonts w:eastAsia="맑은 고딕"/>
                <w:lang w:eastAsia="ko-KR"/>
              </w:rPr>
            </w:pPr>
            <w:r>
              <w:rPr>
                <w:rFonts w:eastAsia="맑은 고딕" w:hint="eastAsia"/>
                <w:lang w:eastAsia="ko-KR"/>
              </w:rPr>
              <w:t xml:space="preserve">We think </w:t>
            </w:r>
            <w:r>
              <w:rPr>
                <w:rFonts w:eastAsia="맑은 고딕"/>
                <w:lang w:eastAsia="ko-KR"/>
              </w:rPr>
              <w:t xml:space="preserve">it is good to have </w:t>
            </w:r>
            <w:r w:rsidR="00A30DB8">
              <w:rPr>
                <w:rFonts w:eastAsia="맑은 고딕"/>
                <w:lang w:eastAsia="ko-KR"/>
              </w:rPr>
              <w:t>some placeholder or note on the RAN1 recommended RAN2-centric topics such as, e.g., RRC-inactive state enhancements since they are also ha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56BA878A" w:rsidR="000D518C" w:rsidRDefault="000D518C" w:rsidP="000D518C">
      <w:pPr>
        <w:pStyle w:val="4"/>
      </w:pPr>
      <w:r>
        <w:t>2.7.1</w:t>
      </w:r>
      <w:r>
        <w:tab/>
        <w:t>Moderator'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7"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section, and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3527684B" w:rsidR="00550F9A" w:rsidRDefault="00B9434E" w:rsidP="00094181">
            <w:pPr>
              <w:pStyle w:val="TAL"/>
              <w:rPr>
                <w:lang w:eastAsia="zh-CN"/>
              </w:rPr>
            </w:pPr>
            <w:r>
              <w:rPr>
                <w:rFonts w:hint="eastAsia"/>
                <w:lang w:eastAsia="zh-CN"/>
              </w:rPr>
              <w:t>Z</w:t>
            </w:r>
            <w:r>
              <w:rPr>
                <w:lang w:eastAsia="zh-CN"/>
              </w:rPr>
              <w:t>TE</w:t>
            </w:r>
          </w:p>
        </w:tc>
        <w:tc>
          <w:tcPr>
            <w:tcW w:w="7226" w:type="dxa"/>
          </w:tcPr>
          <w:p w14:paraId="721DE3F5" w14:textId="5A8007CC" w:rsidR="00550F9A" w:rsidRDefault="00B9434E" w:rsidP="00094181">
            <w:pPr>
              <w:pStyle w:val="TAL"/>
              <w:rPr>
                <w:lang w:eastAsia="zh-CN"/>
              </w:rPr>
            </w:pPr>
            <w:r>
              <w:rPr>
                <w:rFonts w:hint="eastAsia"/>
                <w:lang w:eastAsia="zh-CN"/>
              </w:rPr>
              <w:t>F</w:t>
            </w:r>
            <w:r>
              <w:rPr>
                <w:lang w:eastAsia="zh-CN"/>
              </w:rPr>
              <w:t xml:space="preserve">ine with </w:t>
            </w:r>
            <w:r w:rsidR="00100BB1">
              <w:rPr>
                <w:lang w:eastAsia="zh-CN"/>
              </w:rPr>
              <w:t>Moderator’s suggestion.</w:t>
            </w:r>
          </w:p>
        </w:tc>
      </w:tr>
      <w:tr w:rsidR="00550F9A" w14:paraId="4E3911B2" w14:textId="77777777" w:rsidTr="00094181">
        <w:tc>
          <w:tcPr>
            <w:tcW w:w="1413" w:type="dxa"/>
          </w:tcPr>
          <w:p w14:paraId="62C72B4F" w14:textId="2F20D6FF" w:rsidR="00550F9A" w:rsidRDefault="00C84BFD" w:rsidP="00094181">
            <w:pPr>
              <w:pStyle w:val="TAL"/>
            </w:pPr>
            <w:r>
              <w:t>OPPO</w:t>
            </w:r>
          </w:p>
        </w:tc>
        <w:tc>
          <w:tcPr>
            <w:tcW w:w="7226" w:type="dxa"/>
          </w:tcPr>
          <w:p w14:paraId="0DD562B9" w14:textId="19E4C929" w:rsidR="00550F9A" w:rsidRDefault="00C84BFD" w:rsidP="00094181">
            <w:pPr>
              <w:pStyle w:val="TAL"/>
            </w:pPr>
            <w:r>
              <w:t>Fine with moderator’s conclusion</w:t>
            </w:r>
          </w:p>
        </w:tc>
      </w:tr>
      <w:tr w:rsidR="006A5EB2" w14:paraId="059222D4" w14:textId="77777777" w:rsidTr="00094181">
        <w:tc>
          <w:tcPr>
            <w:tcW w:w="1413" w:type="dxa"/>
          </w:tcPr>
          <w:p w14:paraId="7E68C63B" w14:textId="18AC4F37" w:rsidR="006A5EB2" w:rsidRDefault="006A5EB2" w:rsidP="006A5EB2">
            <w:pPr>
              <w:pStyle w:val="TAL"/>
            </w:pPr>
            <w:r>
              <w:t>Apple</w:t>
            </w:r>
          </w:p>
        </w:tc>
        <w:tc>
          <w:tcPr>
            <w:tcW w:w="7226" w:type="dxa"/>
          </w:tcPr>
          <w:p w14:paraId="1489CD35" w14:textId="2567ACED" w:rsidR="006A5EB2" w:rsidRDefault="006A5EB2" w:rsidP="006A5EB2">
            <w:pPr>
              <w:pStyle w:val="TAL"/>
            </w:pPr>
            <w:r>
              <w:t>Support moderator’s conclusion</w:t>
            </w:r>
          </w:p>
        </w:tc>
      </w:tr>
      <w:tr w:rsidR="00E3432B" w14:paraId="3EA8360A" w14:textId="77777777" w:rsidTr="00094181">
        <w:tc>
          <w:tcPr>
            <w:tcW w:w="1413" w:type="dxa"/>
          </w:tcPr>
          <w:p w14:paraId="524ED7CF" w14:textId="0B1D4153" w:rsidR="00E3432B" w:rsidRDefault="00E3432B" w:rsidP="00E3432B">
            <w:pPr>
              <w:pStyle w:val="TAL"/>
            </w:pPr>
            <w:r>
              <w:t>Qualcomm</w:t>
            </w:r>
          </w:p>
        </w:tc>
        <w:tc>
          <w:tcPr>
            <w:tcW w:w="7226" w:type="dxa"/>
          </w:tcPr>
          <w:p w14:paraId="35BA1444" w14:textId="1C2F7A6B" w:rsidR="00E3432B" w:rsidRDefault="00E3432B" w:rsidP="00E3432B">
            <w:pPr>
              <w:pStyle w:val="TAL"/>
            </w:pPr>
            <w:r>
              <w:t xml:space="preserve">Further RAN1 items are expected to be added at </w:t>
            </w:r>
            <w:r w:rsidRPr="00FB7DEA">
              <w:t>RAN#91</w:t>
            </w:r>
            <w:r>
              <w:t xml:space="preserve"> </w:t>
            </w:r>
            <w:r w:rsidRPr="00FB7DEA">
              <w:t>based on the completion of the SI</w:t>
            </w:r>
            <w:r>
              <w:t>, in particular related to latency and network and device efficiency. We note that some of the RAN1 conclusions related to these objectives also include "</w:t>
            </w:r>
            <w:r w:rsidRPr="00870BDB">
              <w:rPr>
                <w:rFonts w:eastAsia="MS Mincho"/>
              </w:rPr>
              <w:t>Study and specify</w:t>
            </w:r>
            <w:r>
              <w:rPr>
                <w:rFonts w:eastAsia="MS Mincho"/>
              </w:rPr>
              <w:t xml:space="preserve">" items as summarized in the RAN1 TR conclusion. If workload is already of a concern as mentioned by the Moderator in the summary of 2.4.1 then all </w:t>
            </w:r>
            <w:r w:rsidRPr="00FB7DEA">
              <w:rPr>
                <w:rFonts w:eastAsia="MS Mincho"/>
              </w:rPr>
              <w:t>"Study and specify" items</w:t>
            </w:r>
            <w:r>
              <w:rPr>
                <w:rFonts w:eastAsia="MS Mincho"/>
              </w:rPr>
              <w:t xml:space="preserve"> should be excluded in the first version of the WID and reviewed at RAN#91 when the RAN1 impacts from the additional items </w:t>
            </w:r>
            <w:r w:rsidRPr="0081394C">
              <w:t xml:space="preserve">that are expected to be added at RAN#91 </w:t>
            </w:r>
            <w:r>
              <w:t xml:space="preserve">are known. </w:t>
            </w:r>
          </w:p>
        </w:tc>
      </w:tr>
      <w:tr w:rsidR="00E3432B" w14:paraId="16E9EA03" w14:textId="77777777" w:rsidTr="00094181">
        <w:tc>
          <w:tcPr>
            <w:tcW w:w="1413" w:type="dxa"/>
          </w:tcPr>
          <w:p w14:paraId="562E0675" w14:textId="6BD19ADC" w:rsidR="00E3432B" w:rsidRPr="00051929" w:rsidRDefault="00051929" w:rsidP="00E3432B">
            <w:pPr>
              <w:pStyle w:val="TAL"/>
              <w:rPr>
                <w:rFonts w:eastAsia="맑은 고딕" w:hint="eastAsia"/>
                <w:lang w:eastAsia="ko-KR"/>
              </w:rPr>
            </w:pPr>
            <w:r>
              <w:rPr>
                <w:rFonts w:eastAsia="맑은 고딕" w:hint="eastAsia"/>
                <w:lang w:eastAsia="ko-KR"/>
              </w:rPr>
              <w:t>LG</w:t>
            </w:r>
          </w:p>
        </w:tc>
        <w:tc>
          <w:tcPr>
            <w:tcW w:w="7226" w:type="dxa"/>
          </w:tcPr>
          <w:p w14:paraId="3EBA94C4" w14:textId="632EE5DA" w:rsidR="00E3432B" w:rsidRPr="00051929" w:rsidRDefault="00051929" w:rsidP="00E3432B">
            <w:pPr>
              <w:pStyle w:val="TAL"/>
              <w:rPr>
                <w:rFonts w:eastAsia="맑은 고딕" w:hint="eastAsia"/>
                <w:lang w:eastAsia="ko-KR"/>
              </w:rPr>
            </w:pPr>
            <w:r>
              <w:rPr>
                <w:rFonts w:eastAsia="맑은 고딕" w:hint="eastAsia"/>
                <w:lang w:eastAsia="ko-KR"/>
              </w:rPr>
              <w:t>Same comment as in 2.6.2</w:t>
            </w:r>
            <w:bookmarkStart w:id="8" w:name="_GoBack"/>
            <w:bookmarkEnd w:id="8"/>
          </w:p>
        </w:tc>
      </w:tr>
    </w:tbl>
    <w:p w14:paraId="473F77DB" w14:textId="77777777" w:rsidR="00550F9A" w:rsidRPr="00A30DB8" w:rsidRDefault="00550F9A"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0E2876"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Huawei, HiSilicon</w:t>
            </w:r>
          </w:p>
        </w:tc>
        <w:tc>
          <w:tcPr>
            <w:tcW w:w="7935" w:type="dxa"/>
          </w:tcPr>
          <w:p w14:paraId="68F3F1D0" w14:textId="2E4A7921" w:rsidR="00572C20" w:rsidRDefault="00E01AEF" w:rsidP="00C54A19">
            <w:pPr>
              <w:pStyle w:val="TAL"/>
            </w:pPr>
            <w:r>
              <w:rPr>
                <w:rFonts w:hint="eastAsia"/>
              </w:rPr>
              <w:t>David Mazzarese,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r>
              <w:t>Seunghe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rsidRPr="000E2876"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14:paraId="59EB2D13" w14:textId="77777777" w:rsidTr="00C54A19">
        <w:tc>
          <w:tcPr>
            <w:tcW w:w="1696" w:type="dxa"/>
          </w:tcPr>
          <w:p w14:paraId="3DF10EC7" w14:textId="66ACD768" w:rsidR="004E004C" w:rsidRDefault="00414A71" w:rsidP="004E004C">
            <w:pPr>
              <w:pStyle w:val="TAL"/>
            </w:pPr>
            <w:r>
              <w:t>InterDigital</w:t>
            </w:r>
          </w:p>
        </w:tc>
        <w:tc>
          <w:tcPr>
            <w:tcW w:w="7935" w:type="dxa"/>
          </w:tcPr>
          <w:p w14:paraId="63D0BCE3" w14:textId="00E05D43" w:rsidR="004E004C" w:rsidRDefault="00414A71" w:rsidP="004E004C">
            <w:pPr>
              <w:pStyle w:val="TAL"/>
            </w:pPr>
            <w:r>
              <w:t>Moon-il Lee (moonil.lee@interdigital.com)</w:t>
            </w:r>
          </w:p>
        </w:tc>
      </w:tr>
      <w:tr w:rsidR="00F91D74"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Default="00F91D74" w:rsidP="00E4146F">
            <w:pPr>
              <w:pStyle w:val="TAL"/>
            </w:pPr>
            <w:r>
              <w:t>Florent Munier (</w:t>
            </w:r>
            <w:r w:rsidRPr="00F91D74">
              <w:t>florent.munier@ericsson.com</w:t>
            </w:r>
            <w:r>
              <w:t xml:space="preserve">) </w:t>
            </w:r>
          </w:p>
        </w:tc>
      </w:tr>
      <w:tr w:rsidR="00550CD0" w:rsidRPr="00550CD0"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550CD0" w14:paraId="147EE4F2" w14:textId="77777777" w:rsidTr="00C54A19">
        <w:tc>
          <w:tcPr>
            <w:tcW w:w="1696" w:type="dxa"/>
          </w:tcPr>
          <w:p w14:paraId="58A563D0" w14:textId="74D7BB77" w:rsidR="00CA151A" w:rsidRDefault="00CA151A" w:rsidP="00550CD0">
            <w:pPr>
              <w:pStyle w:val="TAL"/>
              <w:rPr>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lang w:val="sv-SE" w:eastAsia="zh-CN"/>
              </w:rPr>
            </w:pPr>
            <w:r>
              <w:rPr>
                <w:rFonts w:hint="eastAsia"/>
                <w:lang w:val="sv-SE" w:eastAsia="zh-CN"/>
              </w:rPr>
              <w:t>P</w:t>
            </w:r>
            <w:r>
              <w:rPr>
                <w:lang w:val="sv-SE" w:eastAsia="zh-CN"/>
              </w:rPr>
              <w:t>eng, SUN(sunpeng@vivo.com)</w:t>
            </w:r>
          </w:p>
        </w:tc>
      </w:tr>
    </w:tbl>
    <w:p w14:paraId="7FC85D24" w14:textId="77777777" w:rsidR="00572C20" w:rsidRPr="00550CD0" w:rsidRDefault="00572C20" w:rsidP="00572C20">
      <w:pPr>
        <w:rPr>
          <w:lang w:val="sv-SE"/>
        </w:rPr>
      </w:pPr>
    </w:p>
    <w:sectPr w:rsidR="00572C20" w:rsidRPr="00550CD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52610F" w14:textId="77777777" w:rsidR="00F6456F" w:rsidRDefault="00F6456F">
      <w:r>
        <w:separator/>
      </w:r>
    </w:p>
  </w:endnote>
  <w:endnote w:type="continuationSeparator" w:id="0">
    <w:p w14:paraId="4C1D9C8E" w14:textId="77777777" w:rsidR="00F6456F" w:rsidRDefault="00F64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7777777" w:rsidR="00925E2A" w:rsidRDefault="00925E2A"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51929">
      <w:rPr>
        <w:rFonts w:ascii="Arial" w:hAnsi="Arial" w:cs="Arial"/>
        <w:b/>
        <w:noProof/>
        <w:sz w:val="18"/>
        <w:szCs w:val="18"/>
      </w:rPr>
      <w:t>16</w:t>
    </w:r>
    <w:r>
      <w:rPr>
        <w:rFonts w:ascii="Arial" w:hAnsi="Arial" w:cs="Arial"/>
        <w:b/>
        <w:sz w:val="18"/>
        <w:szCs w:val="18"/>
      </w:rPr>
      <w:fldChar w:fldCharType="end"/>
    </w:r>
  </w:p>
  <w:p w14:paraId="2F9A61B9" w14:textId="77777777" w:rsidR="00925E2A" w:rsidRPr="00942965" w:rsidRDefault="00925E2A"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B541B9" w14:textId="77777777" w:rsidR="00F6456F" w:rsidRDefault="00F6456F">
      <w:r>
        <w:separator/>
      </w:r>
    </w:p>
  </w:footnote>
  <w:footnote w:type="continuationSeparator" w:id="0">
    <w:p w14:paraId="7332EACC" w14:textId="77777777" w:rsidR="00F6456F" w:rsidRDefault="00F645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urbidge">
    <w15:presenceInfo w15:providerId="None" w15:userId="Richard Burbidge"/>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2CD"/>
    <w:rsid w:val="00033397"/>
    <w:rsid w:val="00037924"/>
    <w:rsid w:val="00040095"/>
    <w:rsid w:val="00046011"/>
    <w:rsid w:val="00051929"/>
    <w:rsid w:val="000635D7"/>
    <w:rsid w:val="00064FC2"/>
    <w:rsid w:val="000674F7"/>
    <w:rsid w:val="00080512"/>
    <w:rsid w:val="00081180"/>
    <w:rsid w:val="000901A4"/>
    <w:rsid w:val="000901C6"/>
    <w:rsid w:val="00094181"/>
    <w:rsid w:val="00094365"/>
    <w:rsid w:val="000948BC"/>
    <w:rsid w:val="00094F01"/>
    <w:rsid w:val="000A1062"/>
    <w:rsid w:val="000B26D8"/>
    <w:rsid w:val="000B76EC"/>
    <w:rsid w:val="000C1766"/>
    <w:rsid w:val="000C2A84"/>
    <w:rsid w:val="000C5BC2"/>
    <w:rsid w:val="000C6157"/>
    <w:rsid w:val="000D1EA1"/>
    <w:rsid w:val="000D3007"/>
    <w:rsid w:val="000D518C"/>
    <w:rsid w:val="000D58AB"/>
    <w:rsid w:val="000D648A"/>
    <w:rsid w:val="000D6760"/>
    <w:rsid w:val="000E2876"/>
    <w:rsid w:val="000E43C6"/>
    <w:rsid w:val="000E54E9"/>
    <w:rsid w:val="00100BB1"/>
    <w:rsid w:val="00100BBD"/>
    <w:rsid w:val="00107C69"/>
    <w:rsid w:val="00110A01"/>
    <w:rsid w:val="0011706E"/>
    <w:rsid w:val="00124FF2"/>
    <w:rsid w:val="001255F0"/>
    <w:rsid w:val="001259E9"/>
    <w:rsid w:val="00140399"/>
    <w:rsid w:val="00145984"/>
    <w:rsid w:val="001474DC"/>
    <w:rsid w:val="0015024A"/>
    <w:rsid w:val="00151EBE"/>
    <w:rsid w:val="0016358B"/>
    <w:rsid w:val="001657DC"/>
    <w:rsid w:val="001724F1"/>
    <w:rsid w:val="00177AB9"/>
    <w:rsid w:val="001A29E0"/>
    <w:rsid w:val="001B5707"/>
    <w:rsid w:val="001B69B2"/>
    <w:rsid w:val="001C3B7C"/>
    <w:rsid w:val="001C3E3D"/>
    <w:rsid w:val="001C684C"/>
    <w:rsid w:val="001D15EF"/>
    <w:rsid w:val="001E2683"/>
    <w:rsid w:val="001E302D"/>
    <w:rsid w:val="001E3326"/>
    <w:rsid w:val="001F168B"/>
    <w:rsid w:val="001F20C5"/>
    <w:rsid w:val="001F6493"/>
    <w:rsid w:val="00206660"/>
    <w:rsid w:val="00221392"/>
    <w:rsid w:val="0022420F"/>
    <w:rsid w:val="00226EAA"/>
    <w:rsid w:val="00230E8C"/>
    <w:rsid w:val="002371A3"/>
    <w:rsid w:val="00255B0C"/>
    <w:rsid w:val="00261552"/>
    <w:rsid w:val="00271EED"/>
    <w:rsid w:val="00274347"/>
    <w:rsid w:val="00275AA6"/>
    <w:rsid w:val="00276BBA"/>
    <w:rsid w:val="00283084"/>
    <w:rsid w:val="002940AA"/>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703EA"/>
    <w:rsid w:val="0047305C"/>
    <w:rsid w:val="0047752C"/>
    <w:rsid w:val="004905AE"/>
    <w:rsid w:val="0049499C"/>
    <w:rsid w:val="004A6E78"/>
    <w:rsid w:val="004A7548"/>
    <w:rsid w:val="004B001C"/>
    <w:rsid w:val="004B40F2"/>
    <w:rsid w:val="004B61AB"/>
    <w:rsid w:val="004C536D"/>
    <w:rsid w:val="004C647E"/>
    <w:rsid w:val="004D3578"/>
    <w:rsid w:val="004D52C0"/>
    <w:rsid w:val="004E004C"/>
    <w:rsid w:val="004E213A"/>
    <w:rsid w:val="004E7CF4"/>
    <w:rsid w:val="004F420B"/>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3175"/>
    <w:rsid w:val="00564035"/>
    <w:rsid w:val="00565087"/>
    <w:rsid w:val="00567B86"/>
    <w:rsid w:val="00567BB5"/>
    <w:rsid w:val="00571348"/>
    <w:rsid w:val="00572C20"/>
    <w:rsid w:val="0057463E"/>
    <w:rsid w:val="00582C24"/>
    <w:rsid w:val="00585A9A"/>
    <w:rsid w:val="00593C4D"/>
    <w:rsid w:val="00593D32"/>
    <w:rsid w:val="005961A5"/>
    <w:rsid w:val="005A444A"/>
    <w:rsid w:val="005A4EF8"/>
    <w:rsid w:val="005A7C0C"/>
    <w:rsid w:val="005B495A"/>
    <w:rsid w:val="005C0E4A"/>
    <w:rsid w:val="005E3963"/>
    <w:rsid w:val="005F2692"/>
    <w:rsid w:val="005F5358"/>
    <w:rsid w:val="00616A17"/>
    <w:rsid w:val="0062234C"/>
    <w:rsid w:val="00624446"/>
    <w:rsid w:val="00625151"/>
    <w:rsid w:val="00634632"/>
    <w:rsid w:val="00640C3D"/>
    <w:rsid w:val="00641A68"/>
    <w:rsid w:val="00654D0F"/>
    <w:rsid w:val="00655604"/>
    <w:rsid w:val="00656B8D"/>
    <w:rsid w:val="00656C4A"/>
    <w:rsid w:val="00681845"/>
    <w:rsid w:val="00687FF9"/>
    <w:rsid w:val="006A23F8"/>
    <w:rsid w:val="006A2DBB"/>
    <w:rsid w:val="006A4095"/>
    <w:rsid w:val="006A5EB2"/>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84615"/>
    <w:rsid w:val="007A040F"/>
    <w:rsid w:val="007D381E"/>
    <w:rsid w:val="007E559A"/>
    <w:rsid w:val="007E595B"/>
    <w:rsid w:val="007E7747"/>
    <w:rsid w:val="007F3C15"/>
    <w:rsid w:val="00801689"/>
    <w:rsid w:val="00802173"/>
    <w:rsid w:val="008028A4"/>
    <w:rsid w:val="00804F91"/>
    <w:rsid w:val="0081394C"/>
    <w:rsid w:val="00820C63"/>
    <w:rsid w:val="00821940"/>
    <w:rsid w:val="008221E0"/>
    <w:rsid w:val="00823241"/>
    <w:rsid w:val="0082490C"/>
    <w:rsid w:val="008312D4"/>
    <w:rsid w:val="00841A17"/>
    <w:rsid w:val="00845A5A"/>
    <w:rsid w:val="0086007F"/>
    <w:rsid w:val="0086295A"/>
    <w:rsid w:val="0087323C"/>
    <w:rsid w:val="008768CA"/>
    <w:rsid w:val="00876EC9"/>
    <w:rsid w:val="008871EE"/>
    <w:rsid w:val="00896C20"/>
    <w:rsid w:val="00897451"/>
    <w:rsid w:val="008A1E74"/>
    <w:rsid w:val="008A211C"/>
    <w:rsid w:val="008A6E4B"/>
    <w:rsid w:val="008B5099"/>
    <w:rsid w:val="008C069A"/>
    <w:rsid w:val="008C463D"/>
    <w:rsid w:val="008D1494"/>
    <w:rsid w:val="008D3393"/>
    <w:rsid w:val="008E23CE"/>
    <w:rsid w:val="008E648F"/>
    <w:rsid w:val="008F0E52"/>
    <w:rsid w:val="008F1A65"/>
    <w:rsid w:val="008F32CA"/>
    <w:rsid w:val="008F6074"/>
    <w:rsid w:val="0090271F"/>
    <w:rsid w:val="00911FFB"/>
    <w:rsid w:val="00913F24"/>
    <w:rsid w:val="0091489E"/>
    <w:rsid w:val="00925E2A"/>
    <w:rsid w:val="00926F39"/>
    <w:rsid w:val="00932AAE"/>
    <w:rsid w:val="00934769"/>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C48E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1B06"/>
    <w:rsid w:val="00B024A4"/>
    <w:rsid w:val="00B05752"/>
    <w:rsid w:val="00B123F6"/>
    <w:rsid w:val="00B15449"/>
    <w:rsid w:val="00B16D66"/>
    <w:rsid w:val="00B26869"/>
    <w:rsid w:val="00B30354"/>
    <w:rsid w:val="00B3170C"/>
    <w:rsid w:val="00B31D76"/>
    <w:rsid w:val="00B334EC"/>
    <w:rsid w:val="00B4017B"/>
    <w:rsid w:val="00B4341D"/>
    <w:rsid w:val="00B4690A"/>
    <w:rsid w:val="00B54BFC"/>
    <w:rsid w:val="00B64B33"/>
    <w:rsid w:val="00B65E95"/>
    <w:rsid w:val="00B7156A"/>
    <w:rsid w:val="00B718FB"/>
    <w:rsid w:val="00B84D33"/>
    <w:rsid w:val="00B87037"/>
    <w:rsid w:val="00B919C1"/>
    <w:rsid w:val="00B9434E"/>
    <w:rsid w:val="00B94967"/>
    <w:rsid w:val="00B94DD6"/>
    <w:rsid w:val="00BA582B"/>
    <w:rsid w:val="00BC20BF"/>
    <w:rsid w:val="00BC3055"/>
    <w:rsid w:val="00BD0E0D"/>
    <w:rsid w:val="00BD256E"/>
    <w:rsid w:val="00BD2FE1"/>
    <w:rsid w:val="00BE0982"/>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77E4D"/>
    <w:rsid w:val="00C81DDA"/>
    <w:rsid w:val="00C83AE3"/>
    <w:rsid w:val="00C84BFD"/>
    <w:rsid w:val="00C879AC"/>
    <w:rsid w:val="00CA151A"/>
    <w:rsid w:val="00CA3D0C"/>
    <w:rsid w:val="00CA6AF2"/>
    <w:rsid w:val="00CB36E8"/>
    <w:rsid w:val="00CB3E14"/>
    <w:rsid w:val="00CB733C"/>
    <w:rsid w:val="00CC4566"/>
    <w:rsid w:val="00CD042E"/>
    <w:rsid w:val="00CD44CD"/>
    <w:rsid w:val="00CD76B5"/>
    <w:rsid w:val="00CE2F68"/>
    <w:rsid w:val="00CE3466"/>
    <w:rsid w:val="00CE4E86"/>
    <w:rsid w:val="00CF685A"/>
    <w:rsid w:val="00CF7523"/>
    <w:rsid w:val="00D06746"/>
    <w:rsid w:val="00D21E00"/>
    <w:rsid w:val="00D27817"/>
    <w:rsid w:val="00D4216C"/>
    <w:rsid w:val="00D46882"/>
    <w:rsid w:val="00D51A18"/>
    <w:rsid w:val="00D52748"/>
    <w:rsid w:val="00D57B7F"/>
    <w:rsid w:val="00D6072F"/>
    <w:rsid w:val="00D629CE"/>
    <w:rsid w:val="00D643C7"/>
    <w:rsid w:val="00D738D6"/>
    <w:rsid w:val="00D85BBB"/>
    <w:rsid w:val="00D87E00"/>
    <w:rsid w:val="00D90F17"/>
    <w:rsid w:val="00D9134D"/>
    <w:rsid w:val="00D91502"/>
    <w:rsid w:val="00DA31FB"/>
    <w:rsid w:val="00DA7A03"/>
    <w:rsid w:val="00DB02A0"/>
    <w:rsid w:val="00DB099E"/>
    <w:rsid w:val="00DB1818"/>
    <w:rsid w:val="00DB2951"/>
    <w:rsid w:val="00DB66BC"/>
    <w:rsid w:val="00DC309B"/>
    <w:rsid w:val="00DC4DA2"/>
    <w:rsid w:val="00DF04DE"/>
    <w:rsid w:val="00DF7D88"/>
    <w:rsid w:val="00E015AB"/>
    <w:rsid w:val="00E01AEF"/>
    <w:rsid w:val="00E11655"/>
    <w:rsid w:val="00E17B41"/>
    <w:rsid w:val="00E3432B"/>
    <w:rsid w:val="00E367BE"/>
    <w:rsid w:val="00E40681"/>
    <w:rsid w:val="00E4146F"/>
    <w:rsid w:val="00E45C79"/>
    <w:rsid w:val="00E7095A"/>
    <w:rsid w:val="00E77645"/>
    <w:rsid w:val="00E878C7"/>
    <w:rsid w:val="00E87BF9"/>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456F"/>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C714D"/>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4EA8"/>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qFormat/>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각주 텍스트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메모 텍스트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메모 주제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풍선 도움말 텍스트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aliases w:val="- Bullets,?? ??,?????,????"/>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목록 단락 Char"/>
    <w:aliases w:val="- Bullets Char,?? ?? Char,????? Char,???? Char"/>
    <w:link w:val="ac"/>
    <w:uiPriority w:val="34"/>
    <w:qFormat/>
    <w:locked/>
    <w:rsid w:val="00F47AB9"/>
    <w:rPr>
      <w:rFonts w:eastAsia="MS Mincho"/>
      <w:lang w:eastAsia="en-US"/>
    </w:rPr>
  </w:style>
  <w:style w:type="character" w:customStyle="1" w:styleId="3Char">
    <w:name w:val="제목 3 Char"/>
    <w:basedOn w:val="a0"/>
    <w:link w:val="3"/>
    <w:rsid w:val="00385EAD"/>
    <w:rPr>
      <w:rFonts w:ascii="Arial" w:hAnsi="Arial"/>
      <w:sz w:val="28"/>
      <w:lang w:eastAsia="en-US"/>
    </w:rPr>
  </w:style>
  <w:style w:type="character" w:styleId="ad">
    <w:name w:val="Hyperlink"/>
    <w:basedOn w:val="a0"/>
    <w:rsid w:val="00F91D74"/>
    <w:rPr>
      <w:color w:val="0563C1" w:themeColor="hyperlink"/>
      <w:u w:val="single"/>
    </w:rPr>
  </w:style>
  <w:style w:type="character" w:customStyle="1" w:styleId="4Char">
    <w:name w:val="제목 4 Char"/>
    <w:basedOn w:val="a0"/>
    <w:link w:val="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E32C95-3750-4846-96C5-E935DDB5D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3</TotalTime>
  <Pages>16</Pages>
  <Words>6471</Words>
  <Characters>36886</Characters>
  <Application>Microsoft Office Word</Application>
  <DocSecurity>0</DocSecurity>
  <Lines>307</Lines>
  <Paragraphs>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4327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안준기/책임연구원/미래기술센터 C&amp;M표준(연)5G무선통신표준Task(joon.ahn@lge.com)</cp:lastModifiedBy>
  <cp:revision>42</cp:revision>
  <dcterms:created xsi:type="dcterms:W3CDTF">2020-12-09T01:29:00Z</dcterms:created>
  <dcterms:modified xsi:type="dcterms:W3CDTF">2020-12-09T07: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